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9C5448" w14:textId="683AF0BA" w:rsidR="00391767" w:rsidRDefault="003E5267">
      <w:r>
        <w:rPr>
          <w:rFonts w:ascii="Californian FB" w:hAnsi="Californian FB"/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5FEB2E57" wp14:editId="002A071E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6934200" cy="419100"/>
                <wp:effectExtent l="0" t="0" r="1905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34200" cy="419100"/>
                        </a:xfrm>
                        <a:prstGeom prst="rect">
                          <a:avLst/>
                        </a:prstGeom>
                        <a:solidFill>
                          <a:srgbClr val="E7E6E6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CF7CA2A" w14:textId="3EC82398" w:rsidR="003E5267" w:rsidRDefault="003E5267" w:rsidP="003E5267">
                            <w:pPr>
                              <w:jc w:val="center"/>
                            </w:pPr>
                            <w:r w:rsidRPr="00BB061F">
                              <w:rPr>
                                <w:rFonts w:ascii="Californian FB" w:hAnsi="Californian FB"/>
                                <w:b/>
                                <w:bCs/>
                                <w:sz w:val="40"/>
                                <w:szCs w:val="40"/>
                              </w:rPr>
                              <w:t>Wednesday Prayer Service</w:t>
                            </w:r>
                            <w:r>
                              <w:rPr>
                                <w:rFonts w:ascii="Californian FB" w:hAnsi="Californian FB"/>
                                <w:b/>
                                <w:bCs/>
                                <w:sz w:val="40"/>
                                <w:szCs w:val="40"/>
                              </w:rPr>
                              <w:tab/>
                            </w:r>
                            <w:r>
                              <w:rPr>
                                <w:rFonts w:ascii="Californian FB" w:hAnsi="Californian FB"/>
                                <w:b/>
                                <w:bCs/>
                                <w:sz w:val="40"/>
                                <w:szCs w:val="40"/>
                              </w:rPr>
                              <w:tab/>
                            </w:r>
                            <w:r w:rsidR="00280EF6">
                              <w:rPr>
                                <w:rFonts w:ascii="Californian FB" w:hAnsi="Californian FB"/>
                                <w:b/>
                                <w:bCs/>
                                <w:sz w:val="40"/>
                                <w:szCs w:val="40"/>
                              </w:rPr>
                              <w:t xml:space="preserve">February </w:t>
                            </w:r>
                            <w:r w:rsidR="00097ADF">
                              <w:rPr>
                                <w:rFonts w:ascii="Californian FB" w:hAnsi="Californian FB"/>
                                <w:b/>
                                <w:bCs/>
                                <w:sz w:val="40"/>
                                <w:szCs w:val="40"/>
                              </w:rPr>
                              <w:t>22</w:t>
                            </w:r>
                            <w:r w:rsidR="00737D66">
                              <w:rPr>
                                <w:rFonts w:ascii="Californian FB" w:hAnsi="Californian FB"/>
                                <w:b/>
                                <w:bCs/>
                                <w:sz w:val="40"/>
                                <w:szCs w:val="40"/>
                              </w:rPr>
                              <w:t>, 202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FEB2E57" id="Rectangle 1" o:spid="_x0000_s1026" style="position:absolute;margin-left:0;margin-top:0;width:546pt;height:33pt;z-index:-251658240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" fillcolor="#e7e6e6" strokecolor="windowText" strokeweight="1pt">
                <v:textbox>
                  <w:txbxContent>
                    <w:p w14:paraId="7CF7CA2A" w14:textId="3EC82398" w:rsidR="003E5267" w:rsidRDefault="003E5267" w:rsidP="003E5267">
                      <w:pPr>
                        <w:jc w:val="center"/>
                      </w:pPr>
                      <w:r w:rsidRPr="00BB061F">
                        <w:rPr>
                          <w:rFonts w:ascii="Californian FB" w:hAnsi="Californian FB"/>
                          <w:b/>
                          <w:bCs/>
                          <w:sz w:val="40"/>
                          <w:szCs w:val="40"/>
                        </w:rPr>
                        <w:t>Wednesday Prayer Service</w:t>
                      </w:r>
                      <w:r>
                        <w:rPr>
                          <w:rFonts w:ascii="Californian FB" w:hAnsi="Californian FB"/>
                          <w:b/>
                          <w:bCs/>
                          <w:sz w:val="40"/>
                          <w:szCs w:val="40"/>
                        </w:rPr>
                        <w:tab/>
                      </w:r>
                      <w:r>
                        <w:rPr>
                          <w:rFonts w:ascii="Californian FB" w:hAnsi="Californian FB"/>
                          <w:b/>
                          <w:bCs/>
                          <w:sz w:val="40"/>
                          <w:szCs w:val="40"/>
                        </w:rPr>
                        <w:tab/>
                      </w:r>
                      <w:r w:rsidR="00280EF6">
                        <w:rPr>
                          <w:rFonts w:ascii="Californian FB" w:hAnsi="Californian FB"/>
                          <w:b/>
                          <w:bCs/>
                          <w:sz w:val="40"/>
                          <w:szCs w:val="40"/>
                        </w:rPr>
                        <w:t xml:space="preserve">February </w:t>
                      </w:r>
                      <w:r w:rsidR="00097ADF">
                        <w:rPr>
                          <w:rFonts w:ascii="Californian FB" w:hAnsi="Californian FB"/>
                          <w:b/>
                          <w:bCs/>
                          <w:sz w:val="40"/>
                          <w:szCs w:val="40"/>
                        </w:rPr>
                        <w:t>22</w:t>
                      </w:r>
                      <w:r w:rsidR="00737D66">
                        <w:rPr>
                          <w:rFonts w:ascii="Californian FB" w:hAnsi="Californian FB"/>
                          <w:b/>
                          <w:bCs/>
                          <w:sz w:val="40"/>
                          <w:szCs w:val="40"/>
                        </w:rPr>
                        <w:t>, 2023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E7FBF51" w14:textId="5B42EF28" w:rsidR="007F5DA9" w:rsidRPr="004F099E" w:rsidRDefault="007F5DA9" w:rsidP="00127867">
      <w:pPr>
        <w:spacing w:after="0"/>
        <w:rPr>
          <w:rFonts w:ascii="Californian FB" w:hAnsi="Californian FB"/>
          <w:b/>
          <w:bCs/>
        </w:rPr>
      </w:pPr>
    </w:p>
    <w:p w14:paraId="247D113A" w14:textId="77777777" w:rsidR="00835D49" w:rsidRPr="00F328EC" w:rsidRDefault="00835D49" w:rsidP="00127867">
      <w:pPr>
        <w:spacing w:after="0" w:line="240" w:lineRule="auto"/>
        <w:rPr>
          <w:rFonts w:ascii="Californian FB" w:hAnsi="Californian FB"/>
          <w:b/>
          <w:bCs/>
          <w:sz w:val="16"/>
          <w:szCs w:val="16"/>
        </w:rPr>
      </w:pPr>
    </w:p>
    <w:p w14:paraId="76149EFB" w14:textId="003D10F9" w:rsidR="00236D51" w:rsidRDefault="00236D51" w:rsidP="0074241F">
      <w:pPr>
        <w:spacing w:after="0" w:line="240" w:lineRule="auto"/>
        <w:rPr>
          <w:rFonts w:ascii="Californian FB" w:hAnsi="Californian FB"/>
          <w:b/>
          <w:bCs/>
        </w:rPr>
      </w:pPr>
      <w:r>
        <w:rPr>
          <w:rFonts w:ascii="Californian FB" w:hAnsi="Californian FB"/>
          <w:b/>
          <w:bCs/>
        </w:rPr>
        <w:t>L</w:t>
      </w:r>
      <w:r w:rsidR="00AF75E5">
        <w:rPr>
          <w:rFonts w:ascii="Californian FB" w:hAnsi="Californian FB"/>
          <w:b/>
          <w:bCs/>
        </w:rPr>
        <w:t>OST</w:t>
      </w:r>
    </w:p>
    <w:p w14:paraId="1E4FE0D6" w14:textId="305A8C4E" w:rsidR="00AF75E5" w:rsidRDefault="00AF75E5" w:rsidP="0074241F">
      <w:pPr>
        <w:spacing w:after="0" w:line="240" w:lineRule="auto"/>
        <w:rPr>
          <w:rFonts w:ascii="Californian FB" w:hAnsi="Californian FB"/>
          <w:b/>
          <w:bCs/>
        </w:rPr>
      </w:pPr>
      <w:r>
        <w:rPr>
          <w:rFonts w:ascii="Californian FB" w:hAnsi="Californian FB"/>
          <w:b/>
          <w:bCs/>
        </w:rPr>
        <w:t>VICTIMS OF EARTHQUAKE</w:t>
      </w:r>
      <w:r w:rsidR="00F43677">
        <w:rPr>
          <w:rFonts w:ascii="Californian FB" w:hAnsi="Californian FB"/>
          <w:b/>
          <w:bCs/>
        </w:rPr>
        <w:t xml:space="preserve"> IN SYRIA</w:t>
      </w:r>
      <w:r w:rsidR="00FC626B">
        <w:rPr>
          <w:rFonts w:ascii="Californian FB" w:hAnsi="Californian FB"/>
          <w:b/>
          <w:bCs/>
        </w:rPr>
        <w:t>/TURKEY</w:t>
      </w:r>
    </w:p>
    <w:p w14:paraId="0EAF8E30" w14:textId="406E07C2" w:rsidR="00AF75E5" w:rsidRDefault="00AF75E5" w:rsidP="0074241F">
      <w:pPr>
        <w:spacing w:after="0" w:line="240" w:lineRule="auto"/>
        <w:rPr>
          <w:rFonts w:ascii="Californian FB" w:hAnsi="Californian FB"/>
          <w:b/>
          <w:bCs/>
        </w:rPr>
      </w:pPr>
      <w:r>
        <w:rPr>
          <w:rFonts w:ascii="Californian FB" w:hAnsi="Californian FB"/>
          <w:b/>
          <w:bCs/>
        </w:rPr>
        <w:t>VICTIMS OF AVALACHE</w:t>
      </w:r>
    </w:p>
    <w:p w14:paraId="51DC108A" w14:textId="77777777" w:rsidR="00236D51" w:rsidRDefault="00236D51" w:rsidP="0074241F">
      <w:pPr>
        <w:spacing w:after="0" w:line="240" w:lineRule="auto"/>
        <w:rPr>
          <w:rFonts w:ascii="Californian FB" w:hAnsi="Californian FB"/>
          <w:b/>
          <w:bCs/>
        </w:rPr>
      </w:pPr>
    </w:p>
    <w:p w14:paraId="3A24D56C" w14:textId="10240B8E" w:rsidR="003E5267" w:rsidRPr="00EA09A0" w:rsidRDefault="003E5267" w:rsidP="0074241F">
      <w:pPr>
        <w:spacing w:after="0" w:line="240" w:lineRule="auto"/>
        <w:rPr>
          <w:rFonts w:ascii="Californian FB" w:hAnsi="Californian FB"/>
          <w:b/>
          <w:bCs/>
        </w:rPr>
      </w:pPr>
      <w:r w:rsidRPr="00EA09A0">
        <w:rPr>
          <w:rFonts w:ascii="Californian FB" w:hAnsi="Californian FB"/>
          <w:b/>
          <w:bCs/>
        </w:rPr>
        <w:t xml:space="preserve">MEMBERS OF BBC:     </w:t>
      </w:r>
    </w:p>
    <w:p w14:paraId="60829B23" w14:textId="77777777" w:rsidR="0009197D" w:rsidRDefault="003E5267" w:rsidP="0074241F">
      <w:pPr>
        <w:spacing w:after="0"/>
        <w:rPr>
          <w:rFonts w:ascii="Californian FB" w:hAnsi="Californian FB"/>
        </w:rPr>
      </w:pPr>
      <w:r w:rsidRPr="43777DA1">
        <w:rPr>
          <w:rFonts w:ascii="Californian FB" w:hAnsi="Californian FB"/>
        </w:rPr>
        <w:t xml:space="preserve">Albert &amp; Nancy Gribble                                                            </w:t>
      </w:r>
      <w:r w:rsidR="006259D8">
        <w:rPr>
          <w:rFonts w:ascii="Californian FB" w:hAnsi="Californian FB"/>
        </w:rPr>
        <w:t xml:space="preserve">  </w:t>
      </w:r>
    </w:p>
    <w:p w14:paraId="1AD6B50A" w14:textId="68308DFD" w:rsidR="005B16F7" w:rsidRDefault="003E5267" w:rsidP="0074241F">
      <w:pPr>
        <w:spacing w:after="0"/>
        <w:rPr>
          <w:rFonts w:ascii="Californian FB" w:hAnsi="Californian FB"/>
        </w:rPr>
      </w:pPr>
      <w:r w:rsidRPr="43777DA1">
        <w:rPr>
          <w:rFonts w:ascii="Californian FB" w:hAnsi="Californian FB"/>
        </w:rPr>
        <w:t>AJ</w:t>
      </w:r>
      <w:r w:rsidR="002D003B">
        <w:rPr>
          <w:rFonts w:ascii="Californian FB" w:hAnsi="Californian FB"/>
        </w:rPr>
        <w:t xml:space="preserve"> </w:t>
      </w:r>
      <w:r w:rsidR="005B16F7">
        <w:rPr>
          <w:rFonts w:ascii="Californian FB" w:hAnsi="Californian FB"/>
        </w:rPr>
        <w:t>Myers, upcoming back surgery</w:t>
      </w:r>
    </w:p>
    <w:p w14:paraId="21387B6F" w14:textId="66EC85D2" w:rsidR="00A73C3C" w:rsidRDefault="003E5267" w:rsidP="0074241F">
      <w:pPr>
        <w:spacing w:after="0"/>
        <w:rPr>
          <w:rFonts w:ascii="Californian FB" w:hAnsi="Californian FB"/>
        </w:rPr>
      </w:pPr>
      <w:r w:rsidRPr="43777DA1">
        <w:rPr>
          <w:rFonts w:ascii="Californian FB" w:hAnsi="Californian FB"/>
        </w:rPr>
        <w:t>Amelia Carter</w:t>
      </w:r>
      <w:r w:rsidR="00A8493F">
        <w:rPr>
          <w:rFonts w:ascii="Californian FB" w:hAnsi="Californian FB"/>
        </w:rPr>
        <w:t>, shoulder pain</w:t>
      </w:r>
    </w:p>
    <w:p w14:paraId="369C959A" w14:textId="71A5306B" w:rsidR="00E63F3E" w:rsidRDefault="00E63F3E" w:rsidP="0074241F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Ann Patty</w:t>
      </w:r>
    </w:p>
    <w:p w14:paraId="068981C0" w14:textId="6A4140D9" w:rsidR="00164967" w:rsidRDefault="003E5267" w:rsidP="007E6F12">
      <w:pPr>
        <w:spacing w:after="0"/>
        <w:rPr>
          <w:rFonts w:ascii="Californian FB" w:hAnsi="Californian FB"/>
        </w:rPr>
      </w:pPr>
      <w:r w:rsidRPr="43777DA1">
        <w:rPr>
          <w:rFonts w:ascii="Californian FB" w:hAnsi="Californian FB"/>
        </w:rPr>
        <w:t>Barbara Phillips</w:t>
      </w:r>
      <w:r w:rsidR="00200EB7">
        <w:rPr>
          <w:rFonts w:ascii="Californian FB" w:hAnsi="Californian FB"/>
        </w:rPr>
        <w:t>, macular degeneration</w:t>
      </w:r>
      <w:r w:rsidR="00FF76BF">
        <w:rPr>
          <w:rFonts w:ascii="Californian FB" w:hAnsi="Californian FB"/>
        </w:rPr>
        <w:t>, both eyes</w:t>
      </w:r>
      <w:r w:rsidR="000638BF">
        <w:rPr>
          <w:rFonts w:ascii="Californian FB" w:hAnsi="Californian FB"/>
        </w:rPr>
        <w:t xml:space="preserve">                                                                        </w:t>
      </w:r>
    </w:p>
    <w:p w14:paraId="12D039ED" w14:textId="08A61C4F" w:rsidR="00060917" w:rsidRDefault="00AB1EC6" w:rsidP="007E6F12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Barbara Roberts, Athens Place</w:t>
      </w:r>
    </w:p>
    <w:p w14:paraId="17C06FEA" w14:textId="0A35313F" w:rsidR="00323F17" w:rsidRDefault="000638BF" w:rsidP="007E6F12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 xml:space="preserve">Bill </w:t>
      </w:r>
      <w:r w:rsidR="008567F3">
        <w:rPr>
          <w:rFonts w:ascii="Californian FB" w:hAnsi="Californian FB"/>
        </w:rPr>
        <w:t>&amp; Carol</w:t>
      </w:r>
      <w:r w:rsidR="000A455E">
        <w:rPr>
          <w:rFonts w:ascii="Californian FB" w:hAnsi="Californian FB"/>
        </w:rPr>
        <w:t xml:space="preserve"> </w:t>
      </w:r>
      <w:r>
        <w:rPr>
          <w:rFonts w:ascii="Californian FB" w:hAnsi="Californian FB"/>
        </w:rPr>
        <w:t>Lambdin</w:t>
      </w:r>
      <w:r w:rsidR="003E5267" w:rsidRPr="43777DA1">
        <w:rPr>
          <w:rFonts w:ascii="Californian FB" w:hAnsi="Californian FB"/>
        </w:rPr>
        <w:t xml:space="preserve">                                                                                                                            Bill McCarter</w:t>
      </w:r>
      <w:r w:rsidR="00D17496">
        <w:rPr>
          <w:rFonts w:ascii="Californian FB" w:hAnsi="Californian FB"/>
        </w:rPr>
        <w:t xml:space="preserve">, </w:t>
      </w:r>
      <w:r w:rsidR="00D1541F">
        <w:rPr>
          <w:rFonts w:ascii="Californian FB" w:hAnsi="Californian FB"/>
        </w:rPr>
        <w:t>Parkinson’s</w:t>
      </w:r>
    </w:p>
    <w:p w14:paraId="1EB7FD63" w14:textId="20297AEF" w:rsidR="00747841" w:rsidRDefault="00747841" w:rsidP="007E6F12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Bobbie</w:t>
      </w:r>
      <w:r w:rsidR="00B34099">
        <w:rPr>
          <w:rFonts w:ascii="Californian FB" w:hAnsi="Californian FB"/>
        </w:rPr>
        <w:t xml:space="preserve"> </w:t>
      </w:r>
      <w:r>
        <w:rPr>
          <w:rFonts w:ascii="Californian FB" w:hAnsi="Californian FB"/>
        </w:rPr>
        <w:t>Shoun</w:t>
      </w:r>
    </w:p>
    <w:p w14:paraId="26301BA0" w14:textId="681BE658" w:rsidR="003353A5" w:rsidRDefault="003353A5" w:rsidP="007E6F12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 xml:space="preserve">Bobby Bean, </w:t>
      </w:r>
      <w:proofErr w:type="gramStart"/>
      <w:r w:rsidR="00EF4C8E">
        <w:rPr>
          <w:rFonts w:ascii="Californian FB" w:hAnsi="Californian FB"/>
        </w:rPr>
        <w:t>recovering</w:t>
      </w:r>
      <w:proofErr w:type="gramEnd"/>
    </w:p>
    <w:p w14:paraId="58FA3375" w14:textId="77777777" w:rsidR="00EC376E" w:rsidRDefault="002F28F7" w:rsidP="007E6F12">
      <w:pPr>
        <w:spacing w:after="0"/>
        <w:rPr>
          <w:rFonts w:ascii="Californian FB" w:hAnsi="Californian FB"/>
        </w:rPr>
      </w:pPr>
      <w:r w:rsidRPr="43777DA1">
        <w:rPr>
          <w:rFonts w:ascii="Californian FB" w:hAnsi="Californian FB"/>
        </w:rPr>
        <w:t xml:space="preserve">Buck &amp; Sue Deakin </w:t>
      </w:r>
      <w:r w:rsidR="006F5B5E">
        <w:rPr>
          <w:rFonts w:ascii="Californian FB" w:hAnsi="Californian FB"/>
        </w:rPr>
        <w:t xml:space="preserve"> </w:t>
      </w:r>
    </w:p>
    <w:p w14:paraId="218727B8" w14:textId="34617534" w:rsidR="00164F14" w:rsidRDefault="00EC376E" w:rsidP="007E6F12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 xml:space="preserve">Charlie Bean, eye surgery </w:t>
      </w:r>
      <w:r w:rsidR="006F5B5E">
        <w:rPr>
          <w:rFonts w:ascii="Californian FB" w:hAnsi="Californian FB"/>
        </w:rPr>
        <w:t xml:space="preserve">               </w:t>
      </w:r>
    </w:p>
    <w:p w14:paraId="5EEDF478" w14:textId="7879CA55" w:rsidR="008F0208" w:rsidRDefault="00B04D4E" w:rsidP="007E6F12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David Garner</w:t>
      </w:r>
      <w:r w:rsidR="008320AF">
        <w:rPr>
          <w:rFonts w:ascii="Californian FB" w:hAnsi="Californian FB"/>
        </w:rPr>
        <w:t xml:space="preserve">, </w:t>
      </w:r>
      <w:r>
        <w:rPr>
          <w:rFonts w:ascii="Californian FB" w:hAnsi="Californian FB"/>
        </w:rPr>
        <w:t>Parkinson’s</w:t>
      </w:r>
      <w:r w:rsidR="00950D09">
        <w:rPr>
          <w:rFonts w:ascii="Californian FB" w:hAnsi="Californian FB"/>
        </w:rPr>
        <w:t xml:space="preserve"> </w:t>
      </w:r>
    </w:p>
    <w:p w14:paraId="7BC8409F" w14:textId="01CDF7E7" w:rsidR="00EA471C" w:rsidRDefault="00EA471C" w:rsidP="007E6F12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Dennis Anderson</w:t>
      </w:r>
      <w:r w:rsidR="00FF224C">
        <w:rPr>
          <w:rFonts w:ascii="Californian FB" w:hAnsi="Californian FB"/>
        </w:rPr>
        <w:t>, treatment</w:t>
      </w:r>
    </w:p>
    <w:p w14:paraId="7A7A863F" w14:textId="6EDFA624" w:rsidR="00744C29" w:rsidRDefault="00462148" w:rsidP="007E6F12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Don &amp; Shir</w:t>
      </w:r>
      <w:r w:rsidR="002F28F7" w:rsidRPr="43777DA1">
        <w:rPr>
          <w:rFonts w:ascii="Californian FB" w:hAnsi="Californian FB"/>
        </w:rPr>
        <w:t>ley King</w:t>
      </w:r>
    </w:p>
    <w:p w14:paraId="28B97539" w14:textId="41A3828F" w:rsidR="00C62626" w:rsidRDefault="000A3B93" w:rsidP="007E6F12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Evan M</w:t>
      </w:r>
      <w:r w:rsidR="00ED5015">
        <w:rPr>
          <w:rFonts w:ascii="Californian FB" w:hAnsi="Californian FB"/>
        </w:rPr>
        <w:t xml:space="preserve">cCrady, waiting kidney </w:t>
      </w:r>
      <w:proofErr w:type="gramStart"/>
      <w:r w:rsidR="00ED5015">
        <w:rPr>
          <w:rFonts w:ascii="Californian FB" w:hAnsi="Californian FB"/>
        </w:rPr>
        <w:t>transplant</w:t>
      </w:r>
      <w:proofErr w:type="gramEnd"/>
    </w:p>
    <w:p w14:paraId="5A0F7F55" w14:textId="64B824D4" w:rsidR="00911D4B" w:rsidRDefault="002F28F7" w:rsidP="007E6F12">
      <w:pPr>
        <w:spacing w:after="0"/>
        <w:rPr>
          <w:rFonts w:ascii="Californian FB" w:hAnsi="Californian FB"/>
        </w:rPr>
      </w:pPr>
      <w:r w:rsidRPr="43777DA1">
        <w:rPr>
          <w:rFonts w:ascii="Californian FB" w:hAnsi="Californian FB"/>
        </w:rPr>
        <w:t>Flossie Per</w:t>
      </w:r>
      <w:r w:rsidR="006B7A7D" w:rsidRPr="43777DA1">
        <w:rPr>
          <w:rFonts w:ascii="Californian FB" w:hAnsi="Californian FB"/>
        </w:rPr>
        <w:t>key</w:t>
      </w:r>
      <w:r w:rsidR="008320AF">
        <w:rPr>
          <w:rFonts w:ascii="Californian FB" w:hAnsi="Californian FB"/>
        </w:rPr>
        <w:t>,</w:t>
      </w:r>
      <w:r w:rsidR="006B7A7D" w:rsidRPr="43777DA1">
        <w:rPr>
          <w:rFonts w:ascii="Californian FB" w:hAnsi="Californian FB"/>
        </w:rPr>
        <w:t xml:space="preserve"> Asbury Rehab</w:t>
      </w:r>
      <w:r w:rsidR="000638BF">
        <w:rPr>
          <w:rFonts w:ascii="Californian FB" w:hAnsi="Californian FB"/>
        </w:rPr>
        <w:t>, E19</w:t>
      </w:r>
      <w:r w:rsidR="005F6A28">
        <w:rPr>
          <w:rFonts w:ascii="Californian FB" w:hAnsi="Californian FB"/>
        </w:rPr>
        <w:tab/>
      </w:r>
      <w:r w:rsidR="00980BA6">
        <w:rPr>
          <w:rFonts w:ascii="Californian FB" w:hAnsi="Californian FB"/>
        </w:rPr>
        <w:t xml:space="preserve">                                               </w:t>
      </w:r>
    </w:p>
    <w:p w14:paraId="5ABC6689" w14:textId="77777777" w:rsidR="001B2C90" w:rsidRDefault="006B7A7D" w:rsidP="007E6F12">
      <w:pPr>
        <w:spacing w:after="0"/>
        <w:rPr>
          <w:rFonts w:ascii="Californian FB" w:hAnsi="Californian FB"/>
        </w:rPr>
      </w:pPr>
      <w:r w:rsidRPr="43777DA1">
        <w:rPr>
          <w:rFonts w:ascii="Californian FB" w:hAnsi="Californian FB"/>
        </w:rPr>
        <w:t xml:space="preserve">Glenna Denton </w:t>
      </w:r>
    </w:p>
    <w:p w14:paraId="4B2112F4" w14:textId="7F088807" w:rsidR="0019166F" w:rsidRDefault="0019166F" w:rsidP="007E6F12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Harriet Perkins</w:t>
      </w:r>
    </w:p>
    <w:p w14:paraId="22FB3BE1" w14:textId="3A693B6B" w:rsidR="001020F0" w:rsidRDefault="006B7A7D" w:rsidP="007E6F12">
      <w:pPr>
        <w:spacing w:after="0"/>
        <w:rPr>
          <w:rFonts w:ascii="Californian FB" w:hAnsi="Californian FB"/>
        </w:rPr>
      </w:pPr>
      <w:r w:rsidRPr="43777DA1">
        <w:rPr>
          <w:rFonts w:ascii="Californian FB" w:hAnsi="Californian FB"/>
        </w:rPr>
        <w:t xml:space="preserve">Helen Everhart, </w:t>
      </w:r>
      <w:proofErr w:type="spellStart"/>
      <w:r w:rsidRPr="43777DA1">
        <w:rPr>
          <w:rFonts w:ascii="Californian FB" w:hAnsi="Californian FB"/>
        </w:rPr>
        <w:t>Shannondale</w:t>
      </w:r>
      <w:proofErr w:type="spellEnd"/>
      <w:r w:rsidR="000638BF">
        <w:rPr>
          <w:rFonts w:ascii="Californian FB" w:hAnsi="Californian FB"/>
        </w:rPr>
        <w:t>, Apt 115</w:t>
      </w:r>
      <w:r w:rsidRPr="43777DA1">
        <w:rPr>
          <w:rFonts w:ascii="Californian FB" w:hAnsi="Californian FB"/>
        </w:rPr>
        <w:t xml:space="preserve">                                                                     </w:t>
      </w:r>
    </w:p>
    <w:p w14:paraId="50529E08" w14:textId="66B592A1" w:rsidR="001303FF" w:rsidRDefault="001303FF" w:rsidP="007E6F12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Jenny Whit</w:t>
      </w:r>
      <w:r w:rsidR="00141E57">
        <w:rPr>
          <w:rFonts w:ascii="Californian FB" w:hAnsi="Californian FB"/>
        </w:rPr>
        <w:t xml:space="preserve">ehead, </w:t>
      </w:r>
      <w:r w:rsidR="00841ED7">
        <w:rPr>
          <w:rFonts w:ascii="Californian FB" w:hAnsi="Californian FB"/>
        </w:rPr>
        <w:t xml:space="preserve">recovering from knee </w:t>
      </w:r>
      <w:proofErr w:type="gramStart"/>
      <w:r w:rsidR="00841ED7">
        <w:rPr>
          <w:rFonts w:ascii="Californian FB" w:hAnsi="Californian FB"/>
        </w:rPr>
        <w:t>surgery</w:t>
      </w:r>
      <w:proofErr w:type="gramEnd"/>
    </w:p>
    <w:p w14:paraId="3E7CA9BF" w14:textId="143813C7" w:rsidR="00EE1563" w:rsidRDefault="0065011A" w:rsidP="007E6F12">
      <w:pPr>
        <w:spacing w:after="0"/>
        <w:rPr>
          <w:rFonts w:ascii="Californian FB" w:hAnsi="Californian FB"/>
        </w:rPr>
      </w:pPr>
      <w:r w:rsidRPr="43777DA1">
        <w:rPr>
          <w:rFonts w:ascii="Californian FB" w:hAnsi="Californian FB"/>
        </w:rPr>
        <w:t>Johnn</w:t>
      </w:r>
      <w:r w:rsidR="00E701F7">
        <w:rPr>
          <w:rFonts w:ascii="Californian FB" w:hAnsi="Californian FB"/>
        </w:rPr>
        <w:t>y</w:t>
      </w:r>
      <w:r w:rsidR="003D0CD0">
        <w:rPr>
          <w:rFonts w:ascii="Californian FB" w:hAnsi="Californian FB"/>
        </w:rPr>
        <w:t xml:space="preserve"> </w:t>
      </w:r>
      <w:r w:rsidRPr="43777DA1">
        <w:rPr>
          <w:rFonts w:ascii="Californian FB" w:hAnsi="Californian FB"/>
        </w:rPr>
        <w:t>Phillips,</w:t>
      </w:r>
      <w:r w:rsidR="00D601B2">
        <w:rPr>
          <w:rFonts w:ascii="Californian FB" w:hAnsi="Californian FB"/>
        </w:rPr>
        <w:t xml:space="preserve"> </w:t>
      </w:r>
      <w:r w:rsidR="003E7509">
        <w:rPr>
          <w:rFonts w:ascii="Californian FB" w:hAnsi="Californian FB"/>
        </w:rPr>
        <w:t>a</w:t>
      </w:r>
      <w:r w:rsidR="003D0CD0">
        <w:rPr>
          <w:rFonts w:ascii="Californian FB" w:hAnsi="Californian FB"/>
        </w:rPr>
        <w:t>sbes</w:t>
      </w:r>
      <w:r w:rsidR="00F26399">
        <w:rPr>
          <w:rFonts w:ascii="Californian FB" w:hAnsi="Californian FB"/>
        </w:rPr>
        <w:t>tosis</w:t>
      </w:r>
      <w:r w:rsidRPr="43777DA1">
        <w:rPr>
          <w:rFonts w:ascii="Californian FB" w:hAnsi="Californian FB"/>
        </w:rPr>
        <w:t xml:space="preserve"> </w:t>
      </w:r>
    </w:p>
    <w:p w14:paraId="7C76F622" w14:textId="77777777" w:rsidR="00BE5C52" w:rsidRDefault="00A37AE8" w:rsidP="007E6F12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Juan</w:t>
      </w:r>
      <w:r w:rsidR="0065011A" w:rsidRPr="43777DA1">
        <w:rPr>
          <w:rFonts w:ascii="Californian FB" w:hAnsi="Californian FB"/>
        </w:rPr>
        <w:t xml:space="preserve">ita Greenway </w:t>
      </w:r>
    </w:p>
    <w:p w14:paraId="340C15DF" w14:textId="72223021" w:rsidR="00700D38" w:rsidRDefault="00BE5C52" w:rsidP="007E6F12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Judy Wade</w:t>
      </w:r>
      <w:r w:rsidR="001303FF">
        <w:rPr>
          <w:rFonts w:ascii="Californian FB" w:hAnsi="Californian FB"/>
        </w:rPr>
        <w:t xml:space="preserve">, </w:t>
      </w:r>
      <w:r w:rsidR="001466E2">
        <w:rPr>
          <w:rFonts w:ascii="Californian FB" w:hAnsi="Californian FB"/>
        </w:rPr>
        <w:t xml:space="preserve">recovering from knee </w:t>
      </w:r>
      <w:proofErr w:type="gramStart"/>
      <w:r w:rsidR="001466E2">
        <w:rPr>
          <w:rFonts w:ascii="Californian FB" w:hAnsi="Californian FB"/>
        </w:rPr>
        <w:t>surgery</w:t>
      </w:r>
      <w:proofErr w:type="gramEnd"/>
      <w:r w:rsidR="009A6DB3">
        <w:rPr>
          <w:rFonts w:ascii="Californian FB" w:hAnsi="Californian FB"/>
        </w:rPr>
        <w:t xml:space="preserve">                                        </w:t>
      </w:r>
    </w:p>
    <w:p w14:paraId="4FB5A20C" w14:textId="77777777" w:rsidR="000A4517" w:rsidRDefault="0065011A" w:rsidP="007E6F12">
      <w:pPr>
        <w:spacing w:after="0"/>
        <w:rPr>
          <w:rFonts w:ascii="Californian FB" w:hAnsi="Californian FB"/>
        </w:rPr>
      </w:pPr>
      <w:r w:rsidRPr="43777DA1">
        <w:rPr>
          <w:rFonts w:ascii="Californian FB" w:hAnsi="Californian FB"/>
        </w:rPr>
        <w:t xml:space="preserve">Ken &amp; Shelby Stalans </w:t>
      </w:r>
    </w:p>
    <w:p w14:paraId="40DDC3E5" w14:textId="5DF2EEE5" w:rsidR="00DF3315" w:rsidRDefault="00DF3315" w:rsidP="007E6F12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 xml:space="preserve">Libby Deere, upcoming </w:t>
      </w:r>
      <w:r w:rsidR="00EB1489">
        <w:rPr>
          <w:rFonts w:ascii="Californian FB" w:hAnsi="Californian FB"/>
        </w:rPr>
        <w:t>surgery</w:t>
      </w:r>
    </w:p>
    <w:p w14:paraId="65764606" w14:textId="31F68E83" w:rsidR="001E68F8" w:rsidRDefault="001E68F8" w:rsidP="007E6F12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 xml:space="preserve">Lisa Davis, </w:t>
      </w:r>
      <w:r w:rsidR="001466E2">
        <w:rPr>
          <w:rFonts w:ascii="Californian FB" w:hAnsi="Californian FB"/>
        </w:rPr>
        <w:t xml:space="preserve">recovering from </w:t>
      </w:r>
      <w:proofErr w:type="gramStart"/>
      <w:r w:rsidR="001466E2">
        <w:rPr>
          <w:rFonts w:ascii="Californian FB" w:hAnsi="Californian FB"/>
        </w:rPr>
        <w:t>surgery</w:t>
      </w:r>
      <w:proofErr w:type="gramEnd"/>
    </w:p>
    <w:p w14:paraId="7FF9EBBF" w14:textId="515FDB8B" w:rsidR="00936890" w:rsidRDefault="00236FF5" w:rsidP="007E6F12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 xml:space="preserve">Lisa </w:t>
      </w:r>
      <w:r w:rsidR="0065011A" w:rsidRPr="43777DA1">
        <w:rPr>
          <w:rFonts w:ascii="Californian FB" w:hAnsi="Californian FB"/>
        </w:rPr>
        <w:t>Wilburn</w:t>
      </w:r>
      <w:r w:rsidR="007044C6">
        <w:rPr>
          <w:rFonts w:ascii="Californian FB" w:hAnsi="Californian FB"/>
        </w:rPr>
        <w:t xml:space="preserve"> </w:t>
      </w:r>
    </w:p>
    <w:p w14:paraId="6D7E1DDC" w14:textId="7AE8414D" w:rsidR="0066230E" w:rsidRDefault="0066230E" w:rsidP="00F62FD5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 xml:space="preserve">Lonna Keller, </w:t>
      </w:r>
      <w:r w:rsidR="002C245C">
        <w:rPr>
          <w:rFonts w:ascii="Californian FB" w:hAnsi="Californian FB"/>
        </w:rPr>
        <w:t>home</w:t>
      </w:r>
    </w:p>
    <w:p w14:paraId="6346F65C" w14:textId="077FD1D2" w:rsidR="00B917BD" w:rsidRDefault="00B917BD" w:rsidP="00F62FD5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Marilyn Crow</w:t>
      </w:r>
      <w:r w:rsidR="008320AF">
        <w:rPr>
          <w:rFonts w:ascii="Californian FB" w:hAnsi="Californian FB"/>
        </w:rPr>
        <w:t>,</w:t>
      </w:r>
      <w:r w:rsidR="002B5EAD">
        <w:rPr>
          <w:rFonts w:ascii="Californian FB" w:hAnsi="Californian FB"/>
        </w:rPr>
        <w:t xml:space="preserve"> </w:t>
      </w:r>
      <w:r w:rsidR="00814979">
        <w:rPr>
          <w:rFonts w:ascii="Californian FB" w:hAnsi="Californian FB"/>
        </w:rPr>
        <w:t>Tennova</w:t>
      </w:r>
      <w:r w:rsidR="00D13F9B">
        <w:rPr>
          <w:rFonts w:ascii="Californian FB" w:hAnsi="Californian FB"/>
        </w:rPr>
        <w:t>, improving</w:t>
      </w:r>
      <w:r w:rsidR="00880FAC">
        <w:rPr>
          <w:rFonts w:ascii="Californian FB" w:hAnsi="Californian FB"/>
        </w:rPr>
        <w:t xml:space="preserve">, feeding </w:t>
      </w:r>
      <w:proofErr w:type="gramStart"/>
      <w:r w:rsidR="00880FAC">
        <w:rPr>
          <w:rFonts w:ascii="Californian FB" w:hAnsi="Californian FB"/>
        </w:rPr>
        <w:t>tube</w:t>
      </w:r>
      <w:proofErr w:type="gramEnd"/>
    </w:p>
    <w:p w14:paraId="0FEF03E6" w14:textId="77777777" w:rsidR="00984844" w:rsidRDefault="00743F6A" w:rsidP="007E6F12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M</w:t>
      </w:r>
      <w:r w:rsidR="0065011A" w:rsidRPr="43777DA1">
        <w:rPr>
          <w:rFonts w:ascii="Californian FB" w:hAnsi="Californian FB"/>
        </w:rPr>
        <w:t>ary Helen Large, Morning View</w:t>
      </w:r>
      <w:r w:rsidR="00311254">
        <w:rPr>
          <w:rFonts w:ascii="Californian FB" w:hAnsi="Californian FB"/>
        </w:rPr>
        <w:t>, hospice</w:t>
      </w:r>
      <w:r w:rsidR="0065011A" w:rsidRPr="43777DA1">
        <w:rPr>
          <w:rFonts w:ascii="Californian FB" w:hAnsi="Californian FB"/>
        </w:rPr>
        <w:t xml:space="preserve">                                                   </w:t>
      </w:r>
    </w:p>
    <w:p w14:paraId="625B47C0" w14:textId="5F754EEB" w:rsidR="00C50D0C" w:rsidRDefault="0023219A" w:rsidP="007E6F12">
      <w:pPr>
        <w:spacing w:after="0"/>
        <w:rPr>
          <w:rFonts w:ascii="Californian FB" w:hAnsi="Californian FB"/>
        </w:rPr>
      </w:pPr>
      <w:r w:rsidRPr="43777DA1">
        <w:rPr>
          <w:rFonts w:ascii="Californian FB" w:hAnsi="Californian FB"/>
        </w:rPr>
        <w:t>Mi</w:t>
      </w:r>
      <w:r w:rsidR="0065011A" w:rsidRPr="43777DA1">
        <w:rPr>
          <w:rFonts w:ascii="Californian FB" w:hAnsi="Californian FB"/>
        </w:rPr>
        <w:t>ldre</w:t>
      </w:r>
      <w:r w:rsidRPr="43777DA1">
        <w:rPr>
          <w:rFonts w:ascii="Californian FB" w:hAnsi="Californian FB"/>
        </w:rPr>
        <w:t>d</w:t>
      </w:r>
      <w:r w:rsidR="0065011A" w:rsidRPr="43777DA1">
        <w:rPr>
          <w:rFonts w:ascii="Californian FB" w:hAnsi="Californian FB"/>
        </w:rPr>
        <w:t xml:space="preserve"> Anglin, Parkview</w:t>
      </w:r>
      <w:r w:rsidR="004239D5">
        <w:rPr>
          <w:rFonts w:ascii="Californian FB" w:hAnsi="Californian FB"/>
        </w:rPr>
        <w:t xml:space="preserve"> </w:t>
      </w:r>
    </w:p>
    <w:p w14:paraId="4040B5C1" w14:textId="77777777" w:rsidR="00B62961" w:rsidRDefault="0023219A" w:rsidP="007E6F12">
      <w:pPr>
        <w:spacing w:after="0"/>
        <w:rPr>
          <w:rFonts w:ascii="Californian FB" w:hAnsi="Californian FB"/>
        </w:rPr>
      </w:pPr>
      <w:r w:rsidRPr="43777DA1">
        <w:rPr>
          <w:rFonts w:ascii="Californian FB" w:hAnsi="Californian FB"/>
        </w:rPr>
        <w:t xml:space="preserve">Pat Morgan, Parkinson’s Disease  </w:t>
      </w:r>
      <w:r w:rsidR="00CD4058">
        <w:rPr>
          <w:rFonts w:ascii="Californian FB" w:hAnsi="Californian FB"/>
        </w:rPr>
        <w:t xml:space="preserve">                              </w:t>
      </w:r>
      <w:r w:rsidRPr="43777DA1">
        <w:rPr>
          <w:rFonts w:ascii="Californian FB" w:hAnsi="Californian FB"/>
        </w:rPr>
        <w:t xml:space="preserve">                                                           </w:t>
      </w:r>
    </w:p>
    <w:p w14:paraId="6EC91ECB" w14:textId="1698C372" w:rsidR="00B62961" w:rsidRDefault="00B62961" w:rsidP="007E6F12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Patricia Graves</w:t>
      </w:r>
    </w:p>
    <w:p w14:paraId="1660B792" w14:textId="0D897E90" w:rsidR="00EE1563" w:rsidRDefault="0023219A" w:rsidP="007E6F12">
      <w:pPr>
        <w:spacing w:after="0"/>
        <w:rPr>
          <w:rFonts w:ascii="Californian FB" w:hAnsi="Californian FB"/>
        </w:rPr>
      </w:pPr>
      <w:r w:rsidRPr="43777DA1">
        <w:rPr>
          <w:rFonts w:ascii="Californian FB" w:hAnsi="Californian FB"/>
        </w:rPr>
        <w:t xml:space="preserve">Ralph </w:t>
      </w:r>
      <w:r w:rsidR="005B0F72">
        <w:rPr>
          <w:rFonts w:ascii="Californian FB" w:hAnsi="Californian FB"/>
        </w:rPr>
        <w:t xml:space="preserve">and Martha </w:t>
      </w:r>
      <w:r w:rsidRPr="43777DA1">
        <w:rPr>
          <w:rFonts w:ascii="Californian FB" w:hAnsi="Californian FB"/>
        </w:rPr>
        <w:t>Miller</w:t>
      </w:r>
    </w:p>
    <w:p w14:paraId="0CC962D4" w14:textId="06C1A4A9" w:rsidR="00D13F9B" w:rsidRDefault="00D13F9B" w:rsidP="007E6F12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 xml:space="preserve">Raymond &amp; Linda Rimmer, </w:t>
      </w:r>
      <w:r w:rsidR="0028429A">
        <w:rPr>
          <w:rFonts w:ascii="Californian FB" w:hAnsi="Californian FB"/>
        </w:rPr>
        <w:t>car accident, F</w:t>
      </w:r>
      <w:r w:rsidR="00FE359E">
        <w:rPr>
          <w:rFonts w:ascii="Californian FB" w:hAnsi="Californian FB"/>
        </w:rPr>
        <w:t>L</w:t>
      </w:r>
    </w:p>
    <w:p w14:paraId="2D62D220" w14:textId="5CA0BA0B" w:rsidR="00D9474D" w:rsidRDefault="00D9474D" w:rsidP="007E6F12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Rita McCarter</w:t>
      </w:r>
    </w:p>
    <w:p w14:paraId="187E1110" w14:textId="68B73E49" w:rsidR="00B62961" w:rsidRDefault="00B62961" w:rsidP="007E6F12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Reggie Essex</w:t>
      </w:r>
    </w:p>
    <w:p w14:paraId="58CF123A" w14:textId="62C5CAC5" w:rsidR="006C63A2" w:rsidRDefault="006C63A2" w:rsidP="007E6F12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Ruth Barham- heart issues, leaky valve</w:t>
      </w:r>
      <w:r w:rsidR="00830282">
        <w:rPr>
          <w:rFonts w:ascii="Californian FB" w:hAnsi="Californian FB"/>
        </w:rPr>
        <w:t>s, pacemaker</w:t>
      </w:r>
    </w:p>
    <w:p w14:paraId="2D3C27D9" w14:textId="41B34968" w:rsidR="00141E57" w:rsidRDefault="00141E57" w:rsidP="007E6F12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 xml:space="preserve">Sandy Gamble, </w:t>
      </w:r>
      <w:r w:rsidR="0028429A">
        <w:rPr>
          <w:rFonts w:ascii="Californian FB" w:hAnsi="Californian FB"/>
        </w:rPr>
        <w:t>Morning View</w:t>
      </w:r>
    </w:p>
    <w:p w14:paraId="7C63D1BB" w14:textId="26B56E69" w:rsidR="00F86F26" w:rsidRPr="00B26D3C" w:rsidRDefault="00477050" w:rsidP="00CF219D">
      <w:pPr>
        <w:spacing w:after="0"/>
        <w:rPr>
          <w:rFonts w:ascii="Californian FB" w:hAnsi="Californian FB"/>
        </w:rPr>
      </w:pPr>
      <w:r w:rsidRPr="00B26D3C">
        <w:rPr>
          <w:rFonts w:ascii="Californian FB" w:hAnsi="Californian FB"/>
        </w:rPr>
        <w:t>V</w:t>
      </w:r>
      <w:r w:rsidR="00AC2592" w:rsidRPr="00B26D3C">
        <w:rPr>
          <w:rFonts w:ascii="Californian FB" w:hAnsi="Californian FB"/>
        </w:rPr>
        <w:t>a</w:t>
      </w:r>
      <w:r w:rsidR="00612027" w:rsidRPr="00B26D3C">
        <w:rPr>
          <w:rFonts w:ascii="Californian FB" w:hAnsi="Californian FB"/>
        </w:rPr>
        <w:t>nna Hobert</w:t>
      </w:r>
      <w:r w:rsidR="00B26D3C" w:rsidRPr="00B26D3C">
        <w:rPr>
          <w:rFonts w:ascii="Californian FB" w:hAnsi="Californian FB"/>
        </w:rPr>
        <w:t>, upcoming hip r</w:t>
      </w:r>
      <w:r w:rsidR="00B26D3C">
        <w:rPr>
          <w:rFonts w:ascii="Californian FB" w:hAnsi="Californian FB"/>
        </w:rPr>
        <w:t>eplacement</w:t>
      </w:r>
    </w:p>
    <w:p w14:paraId="769D11E1" w14:textId="7C047661" w:rsidR="00BE23DA" w:rsidRPr="00B26D3C" w:rsidRDefault="00F86F26" w:rsidP="00CF219D">
      <w:pPr>
        <w:spacing w:after="0"/>
        <w:rPr>
          <w:rFonts w:ascii="Californian FB" w:hAnsi="Californian FB"/>
          <w:lang w:val="es-MX"/>
        </w:rPr>
      </w:pPr>
      <w:proofErr w:type="spellStart"/>
      <w:r w:rsidRPr="00B26D3C">
        <w:rPr>
          <w:rFonts w:ascii="Californian FB" w:hAnsi="Californian FB"/>
          <w:lang w:val="es-MX"/>
        </w:rPr>
        <w:t>Vada</w:t>
      </w:r>
      <w:proofErr w:type="spellEnd"/>
      <w:r w:rsidRPr="00B26D3C">
        <w:rPr>
          <w:rFonts w:ascii="Californian FB" w:hAnsi="Californian FB"/>
          <w:lang w:val="es-MX"/>
        </w:rPr>
        <w:t xml:space="preserve"> Mills</w:t>
      </w:r>
      <w:r w:rsidR="001B62AB" w:rsidRPr="00B26D3C">
        <w:rPr>
          <w:rFonts w:ascii="Californian FB" w:hAnsi="Californian FB"/>
          <w:lang w:val="es-MX"/>
        </w:rPr>
        <w:t xml:space="preserve"> </w:t>
      </w:r>
    </w:p>
    <w:p w14:paraId="671D0A87" w14:textId="77777777" w:rsidR="00CF219D" w:rsidRPr="00B26D3C" w:rsidRDefault="00CF219D" w:rsidP="00CF219D">
      <w:pPr>
        <w:spacing w:after="0"/>
        <w:rPr>
          <w:rFonts w:ascii="Californian FB" w:hAnsi="Californian FB"/>
          <w:b/>
          <w:bCs/>
          <w:sz w:val="24"/>
          <w:szCs w:val="24"/>
          <w:lang w:val="es-MX"/>
        </w:rPr>
      </w:pPr>
    </w:p>
    <w:p w14:paraId="2CC54B3A" w14:textId="77777777" w:rsidR="00AE3CAC" w:rsidRPr="00B26D3C" w:rsidRDefault="00AE3CAC" w:rsidP="00703A11">
      <w:pPr>
        <w:spacing w:after="0"/>
        <w:rPr>
          <w:rFonts w:ascii="Californian FB" w:hAnsi="Californian FB"/>
          <w:b/>
          <w:bCs/>
          <w:sz w:val="24"/>
          <w:szCs w:val="24"/>
          <w:lang w:val="es-MX"/>
        </w:rPr>
      </w:pPr>
    </w:p>
    <w:p w14:paraId="65F721A5" w14:textId="77777777" w:rsidR="00AE3CAC" w:rsidRPr="00B26D3C" w:rsidRDefault="00AE3CAC" w:rsidP="00703A11">
      <w:pPr>
        <w:spacing w:after="0"/>
        <w:rPr>
          <w:rFonts w:ascii="Californian FB" w:hAnsi="Californian FB"/>
          <w:b/>
          <w:bCs/>
          <w:sz w:val="24"/>
          <w:szCs w:val="24"/>
          <w:lang w:val="es-MX"/>
        </w:rPr>
      </w:pPr>
    </w:p>
    <w:p w14:paraId="31E2E276" w14:textId="77777777" w:rsidR="00AE3CAC" w:rsidRPr="00B26D3C" w:rsidRDefault="00AE3CAC" w:rsidP="00703A11">
      <w:pPr>
        <w:spacing w:after="0"/>
        <w:rPr>
          <w:rFonts w:ascii="Californian FB" w:hAnsi="Californian FB"/>
          <w:b/>
          <w:bCs/>
          <w:sz w:val="24"/>
          <w:szCs w:val="24"/>
          <w:lang w:val="es-MX"/>
        </w:rPr>
      </w:pPr>
    </w:p>
    <w:p w14:paraId="4505A71A" w14:textId="77777777" w:rsidR="00AE3CAC" w:rsidRPr="00B26D3C" w:rsidRDefault="00AE3CAC" w:rsidP="00703A11">
      <w:pPr>
        <w:spacing w:after="0"/>
        <w:rPr>
          <w:rFonts w:ascii="Californian FB" w:hAnsi="Californian FB"/>
          <w:b/>
          <w:bCs/>
          <w:sz w:val="24"/>
          <w:szCs w:val="24"/>
          <w:lang w:val="es-MX"/>
        </w:rPr>
      </w:pPr>
    </w:p>
    <w:p w14:paraId="34AA90B7" w14:textId="77777777" w:rsidR="00F33031" w:rsidRPr="00B26D3C" w:rsidRDefault="00F33031" w:rsidP="00703A11">
      <w:pPr>
        <w:spacing w:after="0"/>
        <w:rPr>
          <w:rFonts w:ascii="Californian FB" w:hAnsi="Californian FB"/>
          <w:b/>
          <w:bCs/>
          <w:sz w:val="24"/>
          <w:szCs w:val="24"/>
          <w:lang w:val="es-MX"/>
        </w:rPr>
      </w:pPr>
    </w:p>
    <w:p w14:paraId="62677985" w14:textId="77777777" w:rsidR="005B16F7" w:rsidRDefault="005B16F7" w:rsidP="00703A11">
      <w:pPr>
        <w:spacing w:after="0"/>
        <w:rPr>
          <w:rFonts w:ascii="Californian FB" w:hAnsi="Californian FB"/>
          <w:b/>
          <w:bCs/>
          <w:sz w:val="24"/>
          <w:szCs w:val="24"/>
        </w:rPr>
      </w:pPr>
    </w:p>
    <w:p w14:paraId="5AA57643" w14:textId="29C41507" w:rsidR="004D69BA" w:rsidRDefault="006F0CDB" w:rsidP="00703A11">
      <w:pPr>
        <w:spacing w:after="0"/>
        <w:rPr>
          <w:rFonts w:ascii="Californian FB" w:hAnsi="Californian FB"/>
          <w:b/>
          <w:bCs/>
          <w:sz w:val="24"/>
          <w:szCs w:val="24"/>
        </w:rPr>
      </w:pPr>
      <w:r w:rsidRPr="006F0CDB">
        <w:rPr>
          <w:rFonts w:ascii="Californian FB" w:hAnsi="Californian FB"/>
          <w:b/>
          <w:bCs/>
          <w:sz w:val="24"/>
          <w:szCs w:val="24"/>
        </w:rPr>
        <w:t>SYMPATHY</w:t>
      </w:r>
      <w:r>
        <w:rPr>
          <w:rFonts w:ascii="Californian FB" w:hAnsi="Californian FB"/>
          <w:b/>
          <w:bCs/>
          <w:sz w:val="24"/>
          <w:szCs w:val="24"/>
        </w:rPr>
        <w:t>:</w:t>
      </w:r>
    </w:p>
    <w:p w14:paraId="7719CC2E" w14:textId="42D5F5DE" w:rsidR="00FF224C" w:rsidRPr="00603C74" w:rsidRDefault="00E32FBE" w:rsidP="00AD3A0A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Al Hitch’s mother-in-law</w:t>
      </w:r>
    </w:p>
    <w:p w14:paraId="63F99F9E" w14:textId="77777777" w:rsidR="00F252C9" w:rsidRDefault="00F252C9" w:rsidP="00AD3A0A">
      <w:pPr>
        <w:spacing w:after="0"/>
        <w:rPr>
          <w:rFonts w:ascii="Californian FB" w:hAnsi="Californian FB"/>
          <w:b/>
          <w:bCs/>
        </w:rPr>
      </w:pPr>
    </w:p>
    <w:p w14:paraId="36609F88" w14:textId="25462B67" w:rsidR="007C125F" w:rsidRPr="00EA09A0" w:rsidRDefault="0023219A" w:rsidP="00AD3A0A">
      <w:pPr>
        <w:spacing w:after="0"/>
        <w:rPr>
          <w:rFonts w:ascii="Californian FB" w:hAnsi="Californian FB"/>
          <w:sz w:val="20"/>
          <w:szCs w:val="20"/>
        </w:rPr>
      </w:pPr>
      <w:r w:rsidRPr="00EA09A0">
        <w:rPr>
          <w:rFonts w:ascii="Californian FB" w:hAnsi="Californian FB"/>
          <w:b/>
          <w:bCs/>
        </w:rPr>
        <w:t>FRIENDS AND FAMILY OF BBC</w:t>
      </w:r>
      <w:r w:rsidR="0074241F" w:rsidRPr="00EA09A0">
        <w:rPr>
          <w:rFonts w:ascii="Californian FB" w:hAnsi="Californian FB"/>
          <w:b/>
          <w:bCs/>
        </w:rPr>
        <w:t>:</w:t>
      </w:r>
      <w:r w:rsidR="0065011A" w:rsidRPr="00EA09A0">
        <w:rPr>
          <w:rFonts w:ascii="Californian FB" w:hAnsi="Californian FB"/>
          <w:b/>
          <w:bCs/>
          <w:sz w:val="20"/>
          <w:szCs w:val="20"/>
        </w:rPr>
        <w:t xml:space="preserve">          </w:t>
      </w:r>
      <w:r w:rsidRPr="00EA09A0">
        <w:rPr>
          <w:rFonts w:ascii="Californian FB" w:hAnsi="Californian FB"/>
          <w:sz w:val="20"/>
          <w:szCs w:val="20"/>
        </w:rPr>
        <w:t xml:space="preserve">                  </w:t>
      </w:r>
      <w:r w:rsidR="007C125F" w:rsidRPr="00EA09A0">
        <w:rPr>
          <w:rFonts w:ascii="Californian FB" w:hAnsi="Californian FB"/>
          <w:sz w:val="20"/>
          <w:szCs w:val="20"/>
        </w:rPr>
        <w:t xml:space="preserve">        </w:t>
      </w:r>
    </w:p>
    <w:p w14:paraId="47E4A16B" w14:textId="1ED5D55E" w:rsidR="002F3389" w:rsidRDefault="00FF224C" w:rsidP="004465B0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A</w:t>
      </w:r>
      <w:r w:rsidR="002F3389">
        <w:rPr>
          <w:rFonts w:ascii="Californian FB" w:hAnsi="Californian FB"/>
        </w:rPr>
        <w:t>ngelec Brewer’s mom, Joy Brooks</w:t>
      </w:r>
    </w:p>
    <w:p w14:paraId="09B1B3E2" w14:textId="3E4C233C" w:rsidR="00581B32" w:rsidRDefault="0023219A" w:rsidP="004465B0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Brenda Self’s sis-in-law, Fran Mathews, cancer</w:t>
      </w:r>
    </w:p>
    <w:p w14:paraId="31E4AE76" w14:textId="45667ECA" w:rsidR="00587BD6" w:rsidRDefault="00587BD6" w:rsidP="00587BD6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Burl Lovin, cancer on vocal cords, chemo, Libby’s friend</w:t>
      </w:r>
    </w:p>
    <w:p w14:paraId="68BE86A5" w14:textId="2685A438" w:rsidR="00356875" w:rsidRDefault="00D118F5" w:rsidP="004D6791">
      <w:pPr>
        <w:spacing w:after="0"/>
        <w:jc w:val="both"/>
        <w:rPr>
          <w:rFonts w:ascii="Californian FB" w:hAnsi="Californian FB"/>
        </w:rPr>
      </w:pPr>
      <w:r>
        <w:rPr>
          <w:rFonts w:ascii="Californian FB" w:hAnsi="Californian FB"/>
        </w:rPr>
        <w:t>Charlotte Cupp’s sister, Angie</w:t>
      </w:r>
      <w:r w:rsidR="0005052C">
        <w:rPr>
          <w:rFonts w:ascii="Californian FB" w:hAnsi="Californian FB"/>
        </w:rPr>
        <w:t>, bad heart attack, only 56</w:t>
      </w:r>
    </w:p>
    <w:p w14:paraId="25B658EF" w14:textId="3B788D41" w:rsidR="004D6791" w:rsidRDefault="001B3882" w:rsidP="004D6791">
      <w:pPr>
        <w:spacing w:after="0"/>
        <w:jc w:val="both"/>
        <w:rPr>
          <w:rFonts w:ascii="Californian FB" w:hAnsi="Californian FB"/>
        </w:rPr>
      </w:pPr>
      <w:r>
        <w:rPr>
          <w:rFonts w:ascii="Californian FB" w:hAnsi="Californian FB"/>
        </w:rPr>
        <w:t>Danny Davis, Brian’s father</w:t>
      </w:r>
      <w:r w:rsidR="00603557">
        <w:rPr>
          <w:rFonts w:ascii="Californian FB" w:hAnsi="Californian FB"/>
        </w:rPr>
        <w:t xml:space="preserve">                                                           </w:t>
      </w:r>
    </w:p>
    <w:p w14:paraId="3421FB25" w14:textId="5706CF45" w:rsidR="004D6791" w:rsidRDefault="004D6791" w:rsidP="004D6791">
      <w:pPr>
        <w:spacing w:after="0"/>
        <w:jc w:val="both"/>
        <w:rPr>
          <w:rFonts w:ascii="Californian FB" w:hAnsi="Californian FB"/>
        </w:rPr>
      </w:pPr>
      <w:r>
        <w:rPr>
          <w:rFonts w:ascii="Californian FB" w:hAnsi="Californian FB"/>
        </w:rPr>
        <w:t>Darlene Gartman’s mother</w:t>
      </w:r>
      <w:r w:rsidR="007B7B42">
        <w:rPr>
          <w:rFonts w:ascii="Californian FB" w:hAnsi="Californian FB"/>
        </w:rPr>
        <w:t>, hospice care</w:t>
      </w:r>
    </w:p>
    <w:p w14:paraId="63E98609" w14:textId="1556EFBA" w:rsidR="00F5079A" w:rsidRDefault="00F5079A" w:rsidP="00EA0BA5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Darlene Smith</w:t>
      </w:r>
      <w:r w:rsidR="008320AF">
        <w:rPr>
          <w:rFonts w:ascii="Californian FB" w:hAnsi="Californian FB"/>
        </w:rPr>
        <w:t>,</w:t>
      </w:r>
      <w:r>
        <w:rPr>
          <w:rFonts w:ascii="Californian FB" w:hAnsi="Californian FB"/>
        </w:rPr>
        <w:t xml:space="preserve"> ovarian cancer</w:t>
      </w:r>
    </w:p>
    <w:p w14:paraId="4F9954D1" w14:textId="77777777" w:rsidR="00AB37B0" w:rsidRDefault="0023219A" w:rsidP="00EA0BA5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Dave Jones’ father and mother</w:t>
      </w:r>
    </w:p>
    <w:p w14:paraId="3E348C3F" w14:textId="3C762130" w:rsidR="000C66F0" w:rsidRDefault="000C66F0" w:rsidP="00EA0BA5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Earl Boatman</w:t>
      </w:r>
      <w:r w:rsidR="00AE3CAC">
        <w:rPr>
          <w:rFonts w:ascii="Californian FB" w:hAnsi="Californian FB"/>
        </w:rPr>
        <w:t xml:space="preserve"> &amp; wife Nancy</w:t>
      </w:r>
    </w:p>
    <w:p w14:paraId="57832438" w14:textId="36081FA4" w:rsidR="00A97F91" w:rsidRDefault="00AB37B0" w:rsidP="00EA0BA5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Elaine Clark’s brother, heart attack &amp; stroke, KY</w:t>
      </w:r>
      <w:r w:rsidR="0023219A">
        <w:rPr>
          <w:rFonts w:ascii="Californian FB" w:hAnsi="Californian FB"/>
        </w:rPr>
        <w:t xml:space="preserve"> </w:t>
      </w:r>
      <w:r w:rsidR="001D3472">
        <w:rPr>
          <w:rFonts w:ascii="Californian FB" w:hAnsi="Californian FB"/>
        </w:rPr>
        <w:t xml:space="preserve">                                           </w:t>
      </w:r>
      <w:r w:rsidR="0023219A">
        <w:rPr>
          <w:rFonts w:ascii="Californian FB" w:hAnsi="Californian FB"/>
        </w:rPr>
        <w:t xml:space="preserve">                                     </w:t>
      </w:r>
      <w:r w:rsidR="0004389B">
        <w:rPr>
          <w:rFonts w:ascii="Californian FB" w:hAnsi="Californian FB"/>
        </w:rPr>
        <w:t xml:space="preserve">  </w:t>
      </w:r>
      <w:r w:rsidR="0023219A">
        <w:rPr>
          <w:rFonts w:ascii="Californian FB" w:hAnsi="Californian FB"/>
        </w:rPr>
        <w:t xml:space="preserve"> </w:t>
      </w:r>
      <w:r w:rsidR="009116A5">
        <w:rPr>
          <w:rFonts w:ascii="Californian FB" w:hAnsi="Californian FB"/>
        </w:rPr>
        <w:t xml:space="preserve"> </w:t>
      </w:r>
      <w:r w:rsidR="0023219A">
        <w:rPr>
          <w:rFonts w:ascii="Californian FB" w:hAnsi="Californian FB"/>
        </w:rPr>
        <w:t xml:space="preserve"> </w:t>
      </w:r>
    </w:p>
    <w:p w14:paraId="7CAE4896" w14:textId="408EDDCE" w:rsidR="00EF7D07" w:rsidRDefault="00EF7D07" w:rsidP="00EA0BA5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Gail Taggert</w:t>
      </w:r>
      <w:r w:rsidR="008320AF">
        <w:rPr>
          <w:rFonts w:ascii="Californian FB" w:hAnsi="Californian FB"/>
        </w:rPr>
        <w:t>,</w:t>
      </w:r>
      <w:r w:rsidR="003857EB">
        <w:rPr>
          <w:rFonts w:ascii="Californian FB" w:hAnsi="Californian FB"/>
        </w:rPr>
        <w:t xml:space="preserve"> </w:t>
      </w:r>
      <w:r w:rsidR="00270E38">
        <w:rPr>
          <w:rFonts w:ascii="Californian FB" w:hAnsi="Californian FB"/>
        </w:rPr>
        <w:t xml:space="preserve">Parkinson’s </w:t>
      </w:r>
      <w:r w:rsidR="00AF4794">
        <w:rPr>
          <w:rFonts w:ascii="Californian FB" w:hAnsi="Californian FB"/>
        </w:rPr>
        <w:t xml:space="preserve"> </w:t>
      </w:r>
    </w:p>
    <w:p w14:paraId="73720868" w14:textId="5AA25113" w:rsidR="00D1006F" w:rsidRDefault="00D1006F" w:rsidP="00EA0BA5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 xml:space="preserve">George McCarty’s son-in-law’s dad, Bill, </w:t>
      </w:r>
      <w:r w:rsidR="00BE23DA">
        <w:rPr>
          <w:rFonts w:ascii="Californian FB" w:hAnsi="Californian FB"/>
        </w:rPr>
        <w:t>hospice care</w:t>
      </w:r>
    </w:p>
    <w:p w14:paraId="11F21401" w14:textId="77777777" w:rsidR="00777B0E" w:rsidRDefault="00777B0E" w:rsidP="00777B0E">
      <w:pPr>
        <w:spacing w:after="0"/>
        <w:rPr>
          <w:rFonts w:ascii="Californian FB" w:hAnsi="Californian FB"/>
        </w:rPr>
      </w:pPr>
      <w:proofErr w:type="spellStart"/>
      <w:r>
        <w:rPr>
          <w:rFonts w:ascii="Californian FB" w:hAnsi="Californian FB"/>
        </w:rPr>
        <w:t>Glendarae’s</w:t>
      </w:r>
      <w:proofErr w:type="spellEnd"/>
      <w:r>
        <w:rPr>
          <w:rFonts w:ascii="Californian FB" w:hAnsi="Californian FB"/>
        </w:rPr>
        <w:t xml:space="preserve"> granddaughter</w:t>
      </w:r>
    </w:p>
    <w:p w14:paraId="0A751077" w14:textId="5C10B7C2" w:rsidR="00777B0E" w:rsidRDefault="00777B0E" w:rsidP="00777B0E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 xml:space="preserve">Gwen Beem’s grandson, </w:t>
      </w:r>
      <w:r w:rsidR="0053244F">
        <w:rPr>
          <w:rFonts w:ascii="Californian FB" w:hAnsi="Californian FB"/>
        </w:rPr>
        <w:t>Mason Baker, heart issues</w:t>
      </w:r>
    </w:p>
    <w:p w14:paraId="6115E72E" w14:textId="390026B4" w:rsidR="005B0345" w:rsidRDefault="005B0345" w:rsidP="005B0345">
      <w:pPr>
        <w:spacing w:after="0"/>
        <w:jc w:val="both"/>
        <w:rPr>
          <w:rFonts w:ascii="Californian FB" w:hAnsi="Californian FB"/>
        </w:rPr>
      </w:pPr>
      <w:r>
        <w:rPr>
          <w:rFonts w:ascii="Californian FB" w:hAnsi="Californian FB"/>
        </w:rPr>
        <w:t>Jeanine Womac’s father</w:t>
      </w:r>
      <w:r w:rsidR="00CB7CC1">
        <w:rPr>
          <w:rFonts w:ascii="Californian FB" w:hAnsi="Californian FB"/>
        </w:rPr>
        <w:t xml:space="preserve"> &amp; mother</w:t>
      </w:r>
    </w:p>
    <w:p w14:paraId="1A1632D0" w14:textId="3155AC9E" w:rsidR="00F278B6" w:rsidRDefault="00F278B6" w:rsidP="005B0345">
      <w:pPr>
        <w:spacing w:after="0"/>
        <w:jc w:val="both"/>
        <w:rPr>
          <w:rFonts w:ascii="Californian FB" w:hAnsi="Californian FB"/>
        </w:rPr>
      </w:pPr>
      <w:r>
        <w:rPr>
          <w:rFonts w:ascii="Californian FB" w:hAnsi="Californian FB"/>
        </w:rPr>
        <w:t>Jerry Wilburn</w:t>
      </w:r>
    </w:p>
    <w:p w14:paraId="1D844F54" w14:textId="7827895E" w:rsidR="00840E2A" w:rsidRDefault="00840E2A" w:rsidP="00D1006F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Ken Hazelrigg’s father in hospital with health issues</w:t>
      </w:r>
    </w:p>
    <w:p w14:paraId="164B48F2" w14:textId="5D944E14" w:rsidR="00B511C8" w:rsidRDefault="003771C2" w:rsidP="00D1006F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La</w:t>
      </w:r>
      <w:r w:rsidR="00DF5581">
        <w:rPr>
          <w:rFonts w:ascii="Californian FB" w:hAnsi="Californian FB"/>
        </w:rPr>
        <w:t>rry Irwin’s brother, Spencer</w:t>
      </w:r>
      <w:r w:rsidR="00DA0357">
        <w:rPr>
          <w:rFonts w:ascii="Californian FB" w:hAnsi="Californian FB"/>
        </w:rPr>
        <w:t xml:space="preserve"> and wife, Susan</w:t>
      </w:r>
      <w:r w:rsidR="00DF5581">
        <w:rPr>
          <w:rFonts w:ascii="Californian FB" w:hAnsi="Californian FB"/>
        </w:rPr>
        <w:t xml:space="preserve">                                      </w:t>
      </w:r>
      <w:r w:rsidR="007C125F">
        <w:rPr>
          <w:rFonts w:ascii="Californian FB" w:hAnsi="Californian FB"/>
        </w:rPr>
        <w:t xml:space="preserve">          </w:t>
      </w:r>
    </w:p>
    <w:p w14:paraId="37AB8E26" w14:textId="117B2109" w:rsidR="00AE3CAC" w:rsidRDefault="00AE3CAC" w:rsidP="00EA0BA5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Nicki Brewer, Reggie Essex’s friend, tumor in jaw, surgery</w:t>
      </w:r>
    </w:p>
    <w:p w14:paraId="49B7FDC9" w14:textId="1AE3FE9D" w:rsidR="00143B87" w:rsidRDefault="006D64B8" w:rsidP="00EA0BA5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Pamela Wright, W</w:t>
      </w:r>
      <w:r w:rsidR="00A543AA">
        <w:rPr>
          <w:rFonts w:ascii="Californian FB" w:hAnsi="Californian FB"/>
        </w:rPr>
        <w:t>ilma</w:t>
      </w:r>
      <w:r>
        <w:rPr>
          <w:rFonts w:ascii="Californian FB" w:hAnsi="Californian FB"/>
        </w:rPr>
        <w:t xml:space="preserve"> Hayes’ niece, </w:t>
      </w:r>
      <w:r w:rsidR="00A543AA">
        <w:rPr>
          <w:rFonts w:ascii="Californian FB" w:hAnsi="Californian FB"/>
        </w:rPr>
        <w:t>lung cancer</w:t>
      </w:r>
    </w:p>
    <w:p w14:paraId="2143D383" w14:textId="6044C7F5" w:rsidR="008B21F7" w:rsidRDefault="008B21F7" w:rsidP="00EA0BA5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Reid Parker, Ruth Cole’s grandson</w:t>
      </w:r>
    </w:p>
    <w:p w14:paraId="45EBC9F9" w14:textId="511100F1" w:rsidR="00301464" w:rsidRDefault="008650B8" w:rsidP="00EA0BA5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Ron Storrie’s bro</w:t>
      </w:r>
      <w:r w:rsidR="0054715E">
        <w:rPr>
          <w:rFonts w:ascii="Californian FB" w:hAnsi="Californian FB"/>
        </w:rPr>
        <w:t>ther</w:t>
      </w:r>
      <w:r>
        <w:rPr>
          <w:rFonts w:ascii="Californian FB" w:hAnsi="Californian FB"/>
        </w:rPr>
        <w:t>, Jim</w:t>
      </w:r>
      <w:r w:rsidR="00702E57">
        <w:rPr>
          <w:rFonts w:ascii="Californian FB" w:hAnsi="Californian FB"/>
        </w:rPr>
        <w:t>,</w:t>
      </w:r>
      <w:r w:rsidR="00996B56">
        <w:rPr>
          <w:rFonts w:ascii="Californian FB" w:hAnsi="Californian FB"/>
        </w:rPr>
        <w:t xml:space="preserve"> </w:t>
      </w:r>
      <w:r w:rsidR="00BB548C">
        <w:rPr>
          <w:rFonts w:ascii="Californian FB" w:hAnsi="Californian FB"/>
        </w:rPr>
        <w:t>cance</w:t>
      </w:r>
      <w:r w:rsidR="00F23179">
        <w:rPr>
          <w:rFonts w:ascii="Californian FB" w:hAnsi="Californian FB"/>
        </w:rPr>
        <w:t>r</w:t>
      </w:r>
    </w:p>
    <w:p w14:paraId="30D30F0C" w14:textId="33ABBBE0" w:rsidR="00BE717C" w:rsidRDefault="00BE717C" w:rsidP="00EA0BA5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 xml:space="preserve">Skeeter Comb’s </w:t>
      </w:r>
      <w:r w:rsidR="004B3CEE">
        <w:rPr>
          <w:rFonts w:ascii="Californian FB" w:hAnsi="Californian FB"/>
        </w:rPr>
        <w:t xml:space="preserve">Dad diagnosed with kidney </w:t>
      </w:r>
      <w:proofErr w:type="gramStart"/>
      <w:r w:rsidR="004B3CEE">
        <w:rPr>
          <w:rFonts w:ascii="Californian FB" w:hAnsi="Californian FB"/>
        </w:rPr>
        <w:t>cancer</w:t>
      </w:r>
      <w:proofErr w:type="gramEnd"/>
    </w:p>
    <w:p w14:paraId="163A69E0" w14:textId="77777777" w:rsidR="00C0711A" w:rsidRPr="004974D3" w:rsidRDefault="00C0711A" w:rsidP="00CB1CAA">
      <w:pPr>
        <w:spacing w:after="0"/>
        <w:rPr>
          <w:rFonts w:ascii="Californian FB" w:hAnsi="Californian FB"/>
          <w:b/>
          <w:bCs/>
          <w:sz w:val="18"/>
          <w:szCs w:val="18"/>
        </w:rPr>
      </w:pPr>
    </w:p>
    <w:p w14:paraId="7B20B077" w14:textId="4C37DD87" w:rsidR="00DE3209" w:rsidRPr="00A13C61" w:rsidRDefault="009116A5" w:rsidP="00CB1CAA">
      <w:pPr>
        <w:spacing w:after="0"/>
        <w:rPr>
          <w:rFonts w:ascii="Californian FB" w:hAnsi="Californian FB"/>
          <w:b/>
          <w:bCs/>
        </w:rPr>
      </w:pPr>
      <w:r w:rsidRPr="00EA09A0">
        <w:rPr>
          <w:rFonts w:ascii="Californian FB" w:hAnsi="Californian FB"/>
          <w:b/>
          <w:bCs/>
        </w:rPr>
        <w:t>MISSIONARIES</w:t>
      </w:r>
      <w:r w:rsidR="0074241F">
        <w:rPr>
          <w:rFonts w:ascii="Californian FB" w:hAnsi="Californian FB"/>
          <w:b/>
          <w:bCs/>
          <w:sz w:val="24"/>
          <w:szCs w:val="24"/>
        </w:rPr>
        <w:t>:</w:t>
      </w:r>
      <w:r w:rsidRPr="0004389B">
        <w:rPr>
          <w:rFonts w:ascii="Californian FB" w:hAnsi="Californian FB"/>
          <w:b/>
          <w:bCs/>
          <w:sz w:val="24"/>
          <w:szCs w:val="24"/>
        </w:rPr>
        <w:t xml:space="preserve">  </w:t>
      </w:r>
      <w:r>
        <w:rPr>
          <w:rFonts w:ascii="Californian FB" w:hAnsi="Californian FB"/>
          <w:b/>
          <w:bCs/>
        </w:rPr>
        <w:t xml:space="preserve">                                                            </w:t>
      </w:r>
    </w:p>
    <w:p w14:paraId="0FA6EE73" w14:textId="20CE657F" w:rsidR="00935B18" w:rsidRDefault="009116A5" w:rsidP="00CB1CAA">
      <w:pPr>
        <w:spacing w:after="0"/>
        <w:rPr>
          <w:rFonts w:ascii="Californian FB" w:hAnsi="Californian FB"/>
        </w:rPr>
      </w:pPr>
      <w:r w:rsidRPr="009116A5">
        <w:rPr>
          <w:rFonts w:ascii="Californian FB" w:hAnsi="Californian FB"/>
        </w:rPr>
        <w:t>Aaron &amp; Jennifer Brown- IMB</w:t>
      </w:r>
      <w:r w:rsidR="00BB05C1">
        <w:rPr>
          <w:rFonts w:ascii="Californian FB" w:hAnsi="Californian FB"/>
        </w:rPr>
        <w:t xml:space="preserve"> </w:t>
      </w:r>
    </w:p>
    <w:p w14:paraId="068A33A2" w14:textId="7B7F8D37" w:rsidR="00031C2A" w:rsidRDefault="00397A55" w:rsidP="00CB1CAA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B</w:t>
      </w:r>
      <w:r w:rsidR="009116A5">
        <w:rPr>
          <w:rFonts w:ascii="Californian FB" w:hAnsi="Californian FB"/>
        </w:rPr>
        <w:t xml:space="preserve">ill &amp; Kelley Housley- </w:t>
      </w:r>
      <w:r w:rsidR="006E1B36">
        <w:rPr>
          <w:rFonts w:ascii="Californian FB" w:hAnsi="Californian FB"/>
        </w:rPr>
        <w:t>R</w:t>
      </w:r>
      <w:r w:rsidR="009A07CF">
        <w:rPr>
          <w:rFonts w:ascii="Californian FB" w:hAnsi="Californian FB"/>
        </w:rPr>
        <w:t xml:space="preserve">amu Valley Academy/ </w:t>
      </w:r>
      <w:r w:rsidR="009116A5">
        <w:rPr>
          <w:rFonts w:ascii="Californian FB" w:hAnsi="Californian FB"/>
        </w:rPr>
        <w:t>Ethnos 360</w:t>
      </w:r>
    </w:p>
    <w:p w14:paraId="0C859518" w14:textId="31A97D8A" w:rsidR="00EF640C" w:rsidRDefault="005D4851" w:rsidP="00CB1CAA">
      <w:pPr>
        <w:spacing w:after="0"/>
        <w:rPr>
          <w:rFonts w:ascii="Californian FB" w:hAnsi="Californian FB"/>
        </w:rPr>
      </w:pPr>
      <w:r w:rsidRPr="005D4851">
        <w:rPr>
          <w:rFonts w:ascii="Californian FB" w:hAnsi="Californian FB"/>
        </w:rPr>
        <w:t>Charles &amp; Asia Corbin</w:t>
      </w:r>
      <w:r>
        <w:rPr>
          <w:rFonts w:ascii="Californian FB" w:hAnsi="Californian FB"/>
        </w:rPr>
        <w:t xml:space="preserve">- </w:t>
      </w:r>
      <w:r w:rsidRPr="005D4851">
        <w:rPr>
          <w:rFonts w:ascii="Californian FB" w:hAnsi="Californian FB"/>
        </w:rPr>
        <w:t>Rock International, Africa</w:t>
      </w:r>
      <w:r>
        <w:rPr>
          <w:rFonts w:ascii="Californian FB" w:hAnsi="Californian FB"/>
          <w:b/>
          <w:bCs/>
        </w:rPr>
        <w:t xml:space="preserve">             </w:t>
      </w:r>
      <w:r w:rsidRPr="005D4851">
        <w:rPr>
          <w:rFonts w:ascii="Californian FB" w:hAnsi="Californian FB"/>
        </w:rPr>
        <w:t>Cra</w:t>
      </w:r>
      <w:r w:rsidR="009A6DB3">
        <w:rPr>
          <w:rFonts w:ascii="Californian FB" w:hAnsi="Californian FB"/>
        </w:rPr>
        <w:t>i</w:t>
      </w:r>
      <w:r w:rsidRPr="005D4851">
        <w:rPr>
          <w:rFonts w:ascii="Californian FB" w:hAnsi="Californian FB"/>
        </w:rPr>
        <w:t>g &amp; Marcy Hammonds</w:t>
      </w:r>
      <w:r>
        <w:rPr>
          <w:rFonts w:ascii="Californian FB" w:hAnsi="Californian FB"/>
        </w:rPr>
        <w:t>-</w:t>
      </w:r>
      <w:r w:rsidRPr="005D4851">
        <w:rPr>
          <w:rFonts w:ascii="Californian FB" w:hAnsi="Californian FB"/>
        </w:rPr>
        <w:t xml:space="preserve"> </w:t>
      </w:r>
      <w:r w:rsidR="00555DA2">
        <w:rPr>
          <w:rFonts w:ascii="Californian FB" w:hAnsi="Californian FB"/>
        </w:rPr>
        <w:t>Ethnos 360</w:t>
      </w:r>
    </w:p>
    <w:p w14:paraId="6627A224" w14:textId="299833DA" w:rsidR="00AE3470" w:rsidRDefault="005D4851" w:rsidP="00862679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 xml:space="preserve">Grayson &amp; Julia Chapman – Pioneer  </w:t>
      </w:r>
      <w:r w:rsidR="00C2032E">
        <w:rPr>
          <w:rFonts w:ascii="Californian FB" w:hAnsi="Californian FB"/>
        </w:rPr>
        <w:t>(home)</w:t>
      </w:r>
      <w:r>
        <w:rPr>
          <w:rFonts w:ascii="Californian FB" w:hAnsi="Californian FB"/>
        </w:rPr>
        <w:t xml:space="preserve">                                Jason &amp; </w:t>
      </w:r>
      <w:proofErr w:type="spellStart"/>
      <w:r>
        <w:rPr>
          <w:rFonts w:ascii="Californian FB" w:hAnsi="Californian FB"/>
        </w:rPr>
        <w:t>Nisae</w:t>
      </w:r>
      <w:proofErr w:type="spellEnd"/>
      <w:r>
        <w:rPr>
          <w:rFonts w:ascii="Californian FB" w:hAnsi="Californian FB"/>
        </w:rPr>
        <w:t xml:space="preserve"> Williamson - Ethnos 360 </w:t>
      </w:r>
      <w:r w:rsidR="008936E5">
        <w:rPr>
          <w:rFonts w:ascii="Californian FB" w:hAnsi="Californian FB"/>
        </w:rPr>
        <w:t xml:space="preserve">                       </w:t>
      </w:r>
      <w:r>
        <w:rPr>
          <w:rFonts w:ascii="Californian FB" w:hAnsi="Californian FB"/>
        </w:rPr>
        <w:t xml:space="preserve"> Lynn- IMB </w:t>
      </w:r>
      <w:r w:rsidR="00082A60">
        <w:rPr>
          <w:rFonts w:ascii="Californian FB" w:hAnsi="Californian FB"/>
        </w:rPr>
        <w:t>(home due to medical issues)</w:t>
      </w:r>
      <w:r>
        <w:rPr>
          <w:rFonts w:ascii="Californian FB" w:hAnsi="Californian FB"/>
        </w:rPr>
        <w:t xml:space="preserve">                                                                                       Marissa Myers- RVA teacher/ Ethnos 360                               </w:t>
      </w:r>
      <w:r w:rsidR="00463E40">
        <w:rPr>
          <w:rFonts w:ascii="Californian FB" w:hAnsi="Californian FB"/>
        </w:rPr>
        <w:t xml:space="preserve"> Porter and Lexi</w:t>
      </w:r>
      <w:r w:rsidR="00F113D5">
        <w:rPr>
          <w:rFonts w:ascii="Californian FB" w:hAnsi="Californian FB"/>
        </w:rPr>
        <w:t>e</w:t>
      </w:r>
      <w:r w:rsidR="00463E40">
        <w:rPr>
          <w:rFonts w:ascii="Californian FB" w:hAnsi="Californian FB"/>
        </w:rPr>
        <w:t xml:space="preserve"> Hampton</w:t>
      </w:r>
      <w:r w:rsidR="00256264">
        <w:rPr>
          <w:rFonts w:ascii="Californian FB" w:hAnsi="Californian FB"/>
        </w:rPr>
        <w:t xml:space="preserve"> / Ethnos 360</w:t>
      </w:r>
      <w:r w:rsidR="009C5EEB">
        <w:rPr>
          <w:rFonts w:ascii="Californian FB" w:hAnsi="Californian FB"/>
        </w:rPr>
        <w:t xml:space="preserve"> </w:t>
      </w:r>
      <w:r w:rsidR="00256264">
        <w:rPr>
          <w:rFonts w:ascii="Californian FB" w:hAnsi="Californian FB"/>
        </w:rPr>
        <w:t xml:space="preserve">                                     </w:t>
      </w:r>
      <w:r>
        <w:rPr>
          <w:rFonts w:ascii="Californian FB" w:hAnsi="Californian FB"/>
        </w:rPr>
        <w:t xml:space="preserve">Promise Vaughn (The </w:t>
      </w:r>
      <w:proofErr w:type="spellStart"/>
      <w:r>
        <w:rPr>
          <w:rFonts w:ascii="Californian FB" w:hAnsi="Californian FB"/>
        </w:rPr>
        <w:t>Tangguat</w:t>
      </w:r>
      <w:proofErr w:type="spellEnd"/>
      <w:r>
        <w:rPr>
          <w:rFonts w:ascii="Californian FB" w:hAnsi="Californian FB"/>
        </w:rPr>
        <w:t xml:space="preserve"> Church)- Ethnos 360                 Rick &amp; Shanna Stover- IMB, Thailand</w:t>
      </w:r>
      <w:r w:rsidR="009A07CF">
        <w:rPr>
          <w:rFonts w:ascii="Californian FB" w:hAnsi="Californian FB"/>
        </w:rPr>
        <w:t xml:space="preserve"> </w:t>
      </w:r>
    </w:p>
    <w:p w14:paraId="5CAC8984" w14:textId="5E5647D9" w:rsidR="00D61708" w:rsidRDefault="007F1C5C" w:rsidP="00AD3A0A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 xml:space="preserve">Zeke Carnes, PNG </w:t>
      </w:r>
      <w:r w:rsidR="00C860EC">
        <w:rPr>
          <w:rFonts w:ascii="Californian FB" w:hAnsi="Californian FB"/>
        </w:rPr>
        <w:t>Internship</w:t>
      </w:r>
    </w:p>
    <w:p w14:paraId="16A1F3C9" w14:textId="77777777" w:rsidR="00F97637" w:rsidRPr="00505558" w:rsidRDefault="00F97637" w:rsidP="00AD3A0A">
      <w:pPr>
        <w:spacing w:after="0"/>
        <w:rPr>
          <w:rFonts w:ascii="Californian FB" w:hAnsi="Californian FB"/>
        </w:rPr>
      </w:pPr>
    </w:p>
    <w:p w14:paraId="372BBB10" w14:textId="46CDB52E" w:rsidR="00733236" w:rsidRPr="00EA09A0" w:rsidRDefault="009A07CF" w:rsidP="00AD3A0A">
      <w:pPr>
        <w:spacing w:after="0"/>
        <w:rPr>
          <w:rFonts w:ascii="Californian FB" w:hAnsi="Californian FB"/>
          <w:sz w:val="20"/>
          <w:szCs w:val="20"/>
        </w:rPr>
      </w:pPr>
      <w:r w:rsidRPr="00EA09A0">
        <w:rPr>
          <w:rFonts w:ascii="Californian FB" w:hAnsi="Californian FB"/>
          <w:b/>
          <w:bCs/>
        </w:rPr>
        <w:t>SERVING IN OUR MILITARY</w:t>
      </w:r>
      <w:r w:rsidR="0074241F" w:rsidRPr="00EA09A0">
        <w:rPr>
          <w:rFonts w:ascii="Californian FB" w:hAnsi="Californian FB"/>
          <w:b/>
          <w:bCs/>
        </w:rPr>
        <w:t>:</w:t>
      </w:r>
      <w:r w:rsidRPr="00EA09A0">
        <w:rPr>
          <w:rFonts w:ascii="Californian FB" w:hAnsi="Californian FB"/>
          <w:sz w:val="20"/>
          <w:szCs w:val="20"/>
        </w:rPr>
        <w:t xml:space="preserve">                                                      </w:t>
      </w:r>
    </w:p>
    <w:p w14:paraId="262BFB77" w14:textId="77777777" w:rsidR="00CB103D" w:rsidRPr="00D82DBB" w:rsidRDefault="00733236" w:rsidP="00CB103D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Eichhorn</w:t>
      </w:r>
      <w:r w:rsidR="005B2368">
        <w:rPr>
          <w:rFonts w:ascii="Californian FB" w:hAnsi="Californian FB"/>
        </w:rPr>
        <w:t>,</w:t>
      </w:r>
      <w:r w:rsidR="00C3425E">
        <w:rPr>
          <w:rFonts w:ascii="Californian FB" w:hAnsi="Californian FB"/>
        </w:rPr>
        <w:t xml:space="preserve"> </w:t>
      </w:r>
      <w:r w:rsidR="00C746CD">
        <w:rPr>
          <w:rFonts w:ascii="Californian FB" w:hAnsi="Californian FB"/>
        </w:rPr>
        <w:t>Blake,</w:t>
      </w:r>
      <w:r w:rsidR="005B2368">
        <w:rPr>
          <w:rFonts w:ascii="Californian FB" w:hAnsi="Californian FB"/>
        </w:rPr>
        <w:t xml:space="preserve"> Coast Guard    </w:t>
      </w:r>
      <w:r w:rsidR="00CB103D">
        <w:rPr>
          <w:rFonts w:ascii="Californian FB" w:hAnsi="Californian FB"/>
        </w:rPr>
        <w:t>Danny Crawford, S. Korea</w:t>
      </w:r>
    </w:p>
    <w:p w14:paraId="7FC55129" w14:textId="41B197B3" w:rsidR="00334FEE" w:rsidRDefault="009A07CF" w:rsidP="00AD3A0A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 xml:space="preserve">Curtis, Drew, ANG                      </w:t>
      </w:r>
      <w:r w:rsidR="00334FEE">
        <w:rPr>
          <w:rFonts w:ascii="Californian FB" w:hAnsi="Californian FB"/>
        </w:rPr>
        <w:t xml:space="preserve"> Smith, Jr. Wes</w:t>
      </w:r>
    </w:p>
    <w:p w14:paraId="4C6F82EA" w14:textId="3A600FDE" w:rsidR="006A6041" w:rsidRDefault="009A07CF" w:rsidP="00AD3A0A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Fowler, Matt, ANG</w:t>
      </w:r>
      <w:r>
        <w:rPr>
          <w:rFonts w:ascii="Californian FB" w:hAnsi="Californian FB"/>
        </w:rPr>
        <w:tab/>
        <w:t xml:space="preserve">             </w:t>
      </w:r>
      <w:r w:rsidR="0004389B">
        <w:rPr>
          <w:rFonts w:ascii="Californian FB" w:hAnsi="Californian FB"/>
        </w:rPr>
        <w:t xml:space="preserve"> </w:t>
      </w:r>
      <w:r w:rsidR="00334FEE">
        <w:rPr>
          <w:rFonts w:ascii="Californian FB" w:hAnsi="Californian FB"/>
        </w:rPr>
        <w:t>Stott</w:t>
      </w:r>
      <w:r w:rsidR="005B2985">
        <w:rPr>
          <w:rFonts w:ascii="Californian FB" w:hAnsi="Californian FB"/>
        </w:rPr>
        <w:t>, Amber, USMC</w:t>
      </w:r>
      <w:r>
        <w:rPr>
          <w:rFonts w:ascii="Californian FB" w:hAnsi="Californian FB"/>
        </w:rPr>
        <w:t xml:space="preserve">                  Garland, Derek                               </w:t>
      </w:r>
      <w:r w:rsidR="005B2985">
        <w:rPr>
          <w:rFonts w:ascii="Californian FB" w:hAnsi="Californian FB"/>
        </w:rPr>
        <w:t xml:space="preserve">Watson, Nicholas                        </w:t>
      </w:r>
      <w:r>
        <w:rPr>
          <w:rFonts w:ascii="Californian FB" w:hAnsi="Californian FB"/>
        </w:rPr>
        <w:t>Jacobs, Eric and Catherine</w:t>
      </w:r>
      <w:r w:rsidR="00985B8E">
        <w:rPr>
          <w:rFonts w:ascii="Californian FB" w:hAnsi="Californian FB"/>
        </w:rPr>
        <w:t xml:space="preserve">          </w:t>
      </w:r>
      <w:r w:rsidR="006A6041">
        <w:rPr>
          <w:rFonts w:ascii="Californian FB" w:hAnsi="Californian FB"/>
        </w:rPr>
        <w:t>Lawhon, Josh</w:t>
      </w:r>
      <w:r>
        <w:rPr>
          <w:rFonts w:ascii="Californian FB" w:hAnsi="Californian FB"/>
        </w:rPr>
        <w:t xml:space="preserve"> </w:t>
      </w:r>
    </w:p>
    <w:p w14:paraId="384217D3" w14:textId="3FC50D2F" w:rsidR="009C5AFC" w:rsidRDefault="009A07CF" w:rsidP="00AD3A0A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 xml:space="preserve">Jamison, Max                                  </w:t>
      </w:r>
      <w:proofErr w:type="spellStart"/>
      <w:r w:rsidR="009C5AFC">
        <w:rPr>
          <w:rFonts w:ascii="Californian FB" w:hAnsi="Californian FB"/>
        </w:rPr>
        <w:t>Lewellyen</w:t>
      </w:r>
      <w:proofErr w:type="spellEnd"/>
      <w:r w:rsidR="009C5AFC">
        <w:rPr>
          <w:rFonts w:ascii="Californian FB" w:hAnsi="Californian FB"/>
        </w:rPr>
        <w:t>, Riley</w:t>
      </w:r>
    </w:p>
    <w:p w14:paraId="25343C8B" w14:textId="30D8FC52" w:rsidR="009C5AFC" w:rsidRDefault="009A07CF" w:rsidP="00AD3A0A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 xml:space="preserve">Williams, Chris, ANG                </w:t>
      </w:r>
      <w:r w:rsidR="009C5AFC">
        <w:rPr>
          <w:rFonts w:ascii="Californian FB" w:hAnsi="Californian FB"/>
        </w:rPr>
        <w:t xml:space="preserve">  Mills, Blake</w:t>
      </w:r>
    </w:p>
    <w:p w14:paraId="48377076" w14:textId="77777777" w:rsidR="008F1D88" w:rsidRDefault="009A07CF" w:rsidP="00AD3A0A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Willia</w:t>
      </w:r>
      <w:r w:rsidR="006B49AE">
        <w:rPr>
          <w:rFonts w:ascii="Californian FB" w:hAnsi="Californian FB"/>
        </w:rPr>
        <w:t>m</w:t>
      </w:r>
      <w:r>
        <w:rPr>
          <w:rFonts w:ascii="Californian FB" w:hAnsi="Californian FB"/>
        </w:rPr>
        <w:t xml:space="preserve">s, Eric, USMC                 </w:t>
      </w:r>
      <w:r w:rsidR="0004389B">
        <w:rPr>
          <w:rFonts w:ascii="Californian FB" w:hAnsi="Californian FB"/>
        </w:rPr>
        <w:t>Wood, Chad</w:t>
      </w:r>
      <w:r>
        <w:rPr>
          <w:rFonts w:ascii="Californian FB" w:hAnsi="Californian FB"/>
        </w:rPr>
        <w:t xml:space="preserve"> </w:t>
      </w:r>
    </w:p>
    <w:sectPr w:rsidR="008F1D88" w:rsidSect="009116A5">
      <w:pgSz w:w="12240" w:h="15840"/>
      <w:pgMar w:top="270" w:right="720" w:bottom="720" w:left="720" w:header="720" w:footer="720" w:gutter="0"/>
      <w:cols w:num="2" w:space="36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2MDYwsDAzNDM1MrNQ0lEKTi0uzszPAykwsagFAEPxhaotAAAA"/>
  </w:docVars>
  <w:rsids>
    <w:rsidRoot w:val="003E5267"/>
    <w:rsid w:val="00000FC3"/>
    <w:rsid w:val="00002FFA"/>
    <w:rsid w:val="00005197"/>
    <w:rsid w:val="000062C7"/>
    <w:rsid w:val="0000777F"/>
    <w:rsid w:val="00007AF8"/>
    <w:rsid w:val="00007CD5"/>
    <w:rsid w:val="00011037"/>
    <w:rsid w:val="00011A3D"/>
    <w:rsid w:val="00012302"/>
    <w:rsid w:val="000141B6"/>
    <w:rsid w:val="00014268"/>
    <w:rsid w:val="00016A4B"/>
    <w:rsid w:val="00022859"/>
    <w:rsid w:val="000240BD"/>
    <w:rsid w:val="00025BC4"/>
    <w:rsid w:val="00030CFD"/>
    <w:rsid w:val="000310D2"/>
    <w:rsid w:val="0003175C"/>
    <w:rsid w:val="00031C2A"/>
    <w:rsid w:val="000343A3"/>
    <w:rsid w:val="00034CAC"/>
    <w:rsid w:val="00034FB9"/>
    <w:rsid w:val="00037EE5"/>
    <w:rsid w:val="000403F7"/>
    <w:rsid w:val="00041FAA"/>
    <w:rsid w:val="00043271"/>
    <w:rsid w:val="0004389B"/>
    <w:rsid w:val="00044EA3"/>
    <w:rsid w:val="000453F1"/>
    <w:rsid w:val="00047E10"/>
    <w:rsid w:val="0005052C"/>
    <w:rsid w:val="00054165"/>
    <w:rsid w:val="00054533"/>
    <w:rsid w:val="00056CF9"/>
    <w:rsid w:val="00060917"/>
    <w:rsid w:val="00061FF1"/>
    <w:rsid w:val="000638BF"/>
    <w:rsid w:val="00064801"/>
    <w:rsid w:val="00065147"/>
    <w:rsid w:val="00067BC1"/>
    <w:rsid w:val="00074004"/>
    <w:rsid w:val="000810BA"/>
    <w:rsid w:val="00082A60"/>
    <w:rsid w:val="000857E9"/>
    <w:rsid w:val="00086251"/>
    <w:rsid w:val="000868F4"/>
    <w:rsid w:val="0009197D"/>
    <w:rsid w:val="00092BAD"/>
    <w:rsid w:val="00095908"/>
    <w:rsid w:val="00095D5E"/>
    <w:rsid w:val="00095F68"/>
    <w:rsid w:val="00097ADF"/>
    <w:rsid w:val="000A152E"/>
    <w:rsid w:val="000A1D7B"/>
    <w:rsid w:val="000A27C8"/>
    <w:rsid w:val="000A2ECB"/>
    <w:rsid w:val="000A3B93"/>
    <w:rsid w:val="000A4517"/>
    <w:rsid w:val="000A455E"/>
    <w:rsid w:val="000B3694"/>
    <w:rsid w:val="000B763A"/>
    <w:rsid w:val="000C2CAA"/>
    <w:rsid w:val="000C66F0"/>
    <w:rsid w:val="000D0620"/>
    <w:rsid w:val="000D3A2E"/>
    <w:rsid w:val="000D4086"/>
    <w:rsid w:val="000D6328"/>
    <w:rsid w:val="000D68C4"/>
    <w:rsid w:val="000D7F3D"/>
    <w:rsid w:val="000E0077"/>
    <w:rsid w:val="000E0629"/>
    <w:rsid w:val="000E09B8"/>
    <w:rsid w:val="000E14DD"/>
    <w:rsid w:val="000E2D23"/>
    <w:rsid w:val="000E2FC4"/>
    <w:rsid w:val="000E3E1A"/>
    <w:rsid w:val="000F1266"/>
    <w:rsid w:val="000F7B61"/>
    <w:rsid w:val="001015B9"/>
    <w:rsid w:val="00101F10"/>
    <w:rsid w:val="001020F0"/>
    <w:rsid w:val="001023AF"/>
    <w:rsid w:val="0010321E"/>
    <w:rsid w:val="001048FA"/>
    <w:rsid w:val="00104FE0"/>
    <w:rsid w:val="00112D51"/>
    <w:rsid w:val="001143F9"/>
    <w:rsid w:val="00114847"/>
    <w:rsid w:val="001156B4"/>
    <w:rsid w:val="00115BE9"/>
    <w:rsid w:val="001259BB"/>
    <w:rsid w:val="00127867"/>
    <w:rsid w:val="001303FF"/>
    <w:rsid w:val="00132BAD"/>
    <w:rsid w:val="00135564"/>
    <w:rsid w:val="00140F2A"/>
    <w:rsid w:val="001413C0"/>
    <w:rsid w:val="00141E57"/>
    <w:rsid w:val="00142311"/>
    <w:rsid w:val="00143B87"/>
    <w:rsid w:val="00143F5D"/>
    <w:rsid w:val="001440C2"/>
    <w:rsid w:val="001449E9"/>
    <w:rsid w:val="001466E2"/>
    <w:rsid w:val="00154AB9"/>
    <w:rsid w:val="00160F05"/>
    <w:rsid w:val="00164967"/>
    <w:rsid w:val="00164F14"/>
    <w:rsid w:val="00167169"/>
    <w:rsid w:val="00177436"/>
    <w:rsid w:val="00180DB3"/>
    <w:rsid w:val="001833D0"/>
    <w:rsid w:val="00183E8F"/>
    <w:rsid w:val="00183FF8"/>
    <w:rsid w:val="00186AB5"/>
    <w:rsid w:val="0019166F"/>
    <w:rsid w:val="00191B8D"/>
    <w:rsid w:val="00193456"/>
    <w:rsid w:val="0019492F"/>
    <w:rsid w:val="00197D4F"/>
    <w:rsid w:val="00197DEB"/>
    <w:rsid w:val="001A2A91"/>
    <w:rsid w:val="001A3D95"/>
    <w:rsid w:val="001A4EC7"/>
    <w:rsid w:val="001A50D0"/>
    <w:rsid w:val="001A69C2"/>
    <w:rsid w:val="001A6CA4"/>
    <w:rsid w:val="001A6DBC"/>
    <w:rsid w:val="001B0683"/>
    <w:rsid w:val="001B1B3F"/>
    <w:rsid w:val="001B2C90"/>
    <w:rsid w:val="001B3882"/>
    <w:rsid w:val="001B4674"/>
    <w:rsid w:val="001B58FB"/>
    <w:rsid w:val="001B5BC7"/>
    <w:rsid w:val="001B610D"/>
    <w:rsid w:val="001B62AB"/>
    <w:rsid w:val="001B64E1"/>
    <w:rsid w:val="001C3E6F"/>
    <w:rsid w:val="001C4796"/>
    <w:rsid w:val="001C66C1"/>
    <w:rsid w:val="001D0E61"/>
    <w:rsid w:val="001D1AA0"/>
    <w:rsid w:val="001D251F"/>
    <w:rsid w:val="001D341A"/>
    <w:rsid w:val="001D3472"/>
    <w:rsid w:val="001D62AC"/>
    <w:rsid w:val="001D6DB3"/>
    <w:rsid w:val="001D72E0"/>
    <w:rsid w:val="001D73A6"/>
    <w:rsid w:val="001E0149"/>
    <w:rsid w:val="001E09C8"/>
    <w:rsid w:val="001E26F7"/>
    <w:rsid w:val="001E4BAB"/>
    <w:rsid w:val="001E5468"/>
    <w:rsid w:val="001E68F8"/>
    <w:rsid w:val="001F2931"/>
    <w:rsid w:val="001F4367"/>
    <w:rsid w:val="00200104"/>
    <w:rsid w:val="00200EB7"/>
    <w:rsid w:val="00201ADB"/>
    <w:rsid w:val="00204440"/>
    <w:rsid w:val="00207C9B"/>
    <w:rsid w:val="00210BAB"/>
    <w:rsid w:val="00211723"/>
    <w:rsid w:val="00224E8D"/>
    <w:rsid w:val="00226B6D"/>
    <w:rsid w:val="00227AA3"/>
    <w:rsid w:val="0023219A"/>
    <w:rsid w:val="00232E4B"/>
    <w:rsid w:val="002347AB"/>
    <w:rsid w:val="00236D51"/>
    <w:rsid w:val="00236FF5"/>
    <w:rsid w:val="00237623"/>
    <w:rsid w:val="00237E5C"/>
    <w:rsid w:val="0024291A"/>
    <w:rsid w:val="00242BAD"/>
    <w:rsid w:val="00245A45"/>
    <w:rsid w:val="00256264"/>
    <w:rsid w:val="00256B8D"/>
    <w:rsid w:val="002602D4"/>
    <w:rsid w:val="002618D0"/>
    <w:rsid w:val="00266AEB"/>
    <w:rsid w:val="00270E38"/>
    <w:rsid w:val="0027347B"/>
    <w:rsid w:val="00280338"/>
    <w:rsid w:val="00280EF6"/>
    <w:rsid w:val="0028429A"/>
    <w:rsid w:val="00285880"/>
    <w:rsid w:val="00287AE0"/>
    <w:rsid w:val="002910A5"/>
    <w:rsid w:val="00291FAA"/>
    <w:rsid w:val="002924F7"/>
    <w:rsid w:val="002937DC"/>
    <w:rsid w:val="00293EA1"/>
    <w:rsid w:val="00294A9A"/>
    <w:rsid w:val="00294F0B"/>
    <w:rsid w:val="002958E6"/>
    <w:rsid w:val="0029668B"/>
    <w:rsid w:val="002972AF"/>
    <w:rsid w:val="002A3652"/>
    <w:rsid w:val="002A6995"/>
    <w:rsid w:val="002A6CC0"/>
    <w:rsid w:val="002B31CA"/>
    <w:rsid w:val="002B5EAD"/>
    <w:rsid w:val="002B60F0"/>
    <w:rsid w:val="002B6404"/>
    <w:rsid w:val="002B7BD0"/>
    <w:rsid w:val="002C0604"/>
    <w:rsid w:val="002C1F1C"/>
    <w:rsid w:val="002C245C"/>
    <w:rsid w:val="002C3A0F"/>
    <w:rsid w:val="002C544C"/>
    <w:rsid w:val="002C6693"/>
    <w:rsid w:val="002C717D"/>
    <w:rsid w:val="002C76E6"/>
    <w:rsid w:val="002D003B"/>
    <w:rsid w:val="002D0359"/>
    <w:rsid w:val="002D2597"/>
    <w:rsid w:val="002D53FA"/>
    <w:rsid w:val="002E285F"/>
    <w:rsid w:val="002E2BDC"/>
    <w:rsid w:val="002E4A9E"/>
    <w:rsid w:val="002E5600"/>
    <w:rsid w:val="002E618C"/>
    <w:rsid w:val="002F03DA"/>
    <w:rsid w:val="002F28F7"/>
    <w:rsid w:val="002F3280"/>
    <w:rsid w:val="002F3389"/>
    <w:rsid w:val="002F7905"/>
    <w:rsid w:val="00301464"/>
    <w:rsid w:val="003015C6"/>
    <w:rsid w:val="00302DBC"/>
    <w:rsid w:val="00306ACB"/>
    <w:rsid w:val="0031008E"/>
    <w:rsid w:val="00310B6B"/>
    <w:rsid w:val="00311254"/>
    <w:rsid w:val="00312DAD"/>
    <w:rsid w:val="0031457C"/>
    <w:rsid w:val="00321334"/>
    <w:rsid w:val="0032192B"/>
    <w:rsid w:val="00321C4F"/>
    <w:rsid w:val="0032266B"/>
    <w:rsid w:val="0032299D"/>
    <w:rsid w:val="003237DC"/>
    <w:rsid w:val="00323A84"/>
    <w:rsid w:val="00323F17"/>
    <w:rsid w:val="003240D7"/>
    <w:rsid w:val="003246E6"/>
    <w:rsid w:val="00324B68"/>
    <w:rsid w:val="0033254F"/>
    <w:rsid w:val="00334FEE"/>
    <w:rsid w:val="003353A5"/>
    <w:rsid w:val="00336203"/>
    <w:rsid w:val="00341D79"/>
    <w:rsid w:val="003431F0"/>
    <w:rsid w:val="00345A3D"/>
    <w:rsid w:val="0035148F"/>
    <w:rsid w:val="00355B0D"/>
    <w:rsid w:val="00356875"/>
    <w:rsid w:val="00356F14"/>
    <w:rsid w:val="003612AD"/>
    <w:rsid w:val="00362813"/>
    <w:rsid w:val="003629A2"/>
    <w:rsid w:val="003629DA"/>
    <w:rsid w:val="003652F6"/>
    <w:rsid w:val="00370D16"/>
    <w:rsid w:val="003718D3"/>
    <w:rsid w:val="003737C1"/>
    <w:rsid w:val="003771C2"/>
    <w:rsid w:val="0038035D"/>
    <w:rsid w:val="003804BB"/>
    <w:rsid w:val="00383639"/>
    <w:rsid w:val="003857EB"/>
    <w:rsid w:val="00386AEF"/>
    <w:rsid w:val="0038743C"/>
    <w:rsid w:val="00390642"/>
    <w:rsid w:val="00391767"/>
    <w:rsid w:val="00391CD0"/>
    <w:rsid w:val="00393FD8"/>
    <w:rsid w:val="00394971"/>
    <w:rsid w:val="00394B2B"/>
    <w:rsid w:val="003962C5"/>
    <w:rsid w:val="00397A55"/>
    <w:rsid w:val="003A194D"/>
    <w:rsid w:val="003A20F8"/>
    <w:rsid w:val="003A4A5D"/>
    <w:rsid w:val="003A5FC9"/>
    <w:rsid w:val="003B3EB4"/>
    <w:rsid w:val="003B4AE6"/>
    <w:rsid w:val="003B7F38"/>
    <w:rsid w:val="003C406E"/>
    <w:rsid w:val="003D0CD0"/>
    <w:rsid w:val="003D2915"/>
    <w:rsid w:val="003D4F2D"/>
    <w:rsid w:val="003E2980"/>
    <w:rsid w:val="003E48F0"/>
    <w:rsid w:val="003E5267"/>
    <w:rsid w:val="003E66C1"/>
    <w:rsid w:val="003E66E9"/>
    <w:rsid w:val="003E7509"/>
    <w:rsid w:val="003E7553"/>
    <w:rsid w:val="003F4646"/>
    <w:rsid w:val="003F46F0"/>
    <w:rsid w:val="003F5D7D"/>
    <w:rsid w:val="003F62EF"/>
    <w:rsid w:val="003F649B"/>
    <w:rsid w:val="003F7B60"/>
    <w:rsid w:val="00400DFC"/>
    <w:rsid w:val="004018FA"/>
    <w:rsid w:val="0040281C"/>
    <w:rsid w:val="00403055"/>
    <w:rsid w:val="004054E2"/>
    <w:rsid w:val="00406DA6"/>
    <w:rsid w:val="004077A5"/>
    <w:rsid w:val="004112D4"/>
    <w:rsid w:val="004146F0"/>
    <w:rsid w:val="004147EA"/>
    <w:rsid w:val="004164C6"/>
    <w:rsid w:val="0042255D"/>
    <w:rsid w:val="004239D5"/>
    <w:rsid w:val="00425577"/>
    <w:rsid w:val="004339A1"/>
    <w:rsid w:val="0043465A"/>
    <w:rsid w:val="00444BA9"/>
    <w:rsid w:val="0044579B"/>
    <w:rsid w:val="004465B0"/>
    <w:rsid w:val="004475A9"/>
    <w:rsid w:val="00451331"/>
    <w:rsid w:val="00452DA4"/>
    <w:rsid w:val="00454CC9"/>
    <w:rsid w:val="004600B1"/>
    <w:rsid w:val="00460A55"/>
    <w:rsid w:val="00460EC6"/>
    <w:rsid w:val="00462148"/>
    <w:rsid w:val="00463E40"/>
    <w:rsid w:val="004657E0"/>
    <w:rsid w:val="00466218"/>
    <w:rsid w:val="004664F6"/>
    <w:rsid w:val="004714EE"/>
    <w:rsid w:val="004729C4"/>
    <w:rsid w:val="004749DC"/>
    <w:rsid w:val="00475EFE"/>
    <w:rsid w:val="00476008"/>
    <w:rsid w:val="00477050"/>
    <w:rsid w:val="00477125"/>
    <w:rsid w:val="00480251"/>
    <w:rsid w:val="00480841"/>
    <w:rsid w:val="00483CE4"/>
    <w:rsid w:val="004847A2"/>
    <w:rsid w:val="00484A8F"/>
    <w:rsid w:val="004857B9"/>
    <w:rsid w:val="004867EF"/>
    <w:rsid w:val="004869F0"/>
    <w:rsid w:val="00486B6C"/>
    <w:rsid w:val="00490215"/>
    <w:rsid w:val="004916A0"/>
    <w:rsid w:val="00492020"/>
    <w:rsid w:val="00494442"/>
    <w:rsid w:val="004974D3"/>
    <w:rsid w:val="004A1A1A"/>
    <w:rsid w:val="004A2AC3"/>
    <w:rsid w:val="004A7690"/>
    <w:rsid w:val="004B04CC"/>
    <w:rsid w:val="004B1960"/>
    <w:rsid w:val="004B1A74"/>
    <w:rsid w:val="004B22C5"/>
    <w:rsid w:val="004B39F5"/>
    <w:rsid w:val="004B3CEE"/>
    <w:rsid w:val="004B6385"/>
    <w:rsid w:val="004B6BCA"/>
    <w:rsid w:val="004B6D3F"/>
    <w:rsid w:val="004C3CD0"/>
    <w:rsid w:val="004D0061"/>
    <w:rsid w:val="004D01E3"/>
    <w:rsid w:val="004D0872"/>
    <w:rsid w:val="004D37D2"/>
    <w:rsid w:val="004D3B36"/>
    <w:rsid w:val="004D6791"/>
    <w:rsid w:val="004D69BA"/>
    <w:rsid w:val="004D7E30"/>
    <w:rsid w:val="004E0EF9"/>
    <w:rsid w:val="004E41F6"/>
    <w:rsid w:val="004E489B"/>
    <w:rsid w:val="004E4B63"/>
    <w:rsid w:val="004F099E"/>
    <w:rsid w:val="004F24AF"/>
    <w:rsid w:val="004F2A0E"/>
    <w:rsid w:val="004F35DC"/>
    <w:rsid w:val="004F4700"/>
    <w:rsid w:val="00500151"/>
    <w:rsid w:val="005004BB"/>
    <w:rsid w:val="00500A75"/>
    <w:rsid w:val="005032D7"/>
    <w:rsid w:val="00505558"/>
    <w:rsid w:val="00507CB8"/>
    <w:rsid w:val="0051121A"/>
    <w:rsid w:val="00521E14"/>
    <w:rsid w:val="00524D20"/>
    <w:rsid w:val="00525BE4"/>
    <w:rsid w:val="00530708"/>
    <w:rsid w:val="00531BD4"/>
    <w:rsid w:val="0053244F"/>
    <w:rsid w:val="00534AC8"/>
    <w:rsid w:val="0054276E"/>
    <w:rsid w:val="00546962"/>
    <w:rsid w:val="0054715E"/>
    <w:rsid w:val="00553601"/>
    <w:rsid w:val="0055471F"/>
    <w:rsid w:val="00554785"/>
    <w:rsid w:val="00555B0E"/>
    <w:rsid w:val="00555DA2"/>
    <w:rsid w:val="00561469"/>
    <w:rsid w:val="0056225E"/>
    <w:rsid w:val="005644D5"/>
    <w:rsid w:val="00564950"/>
    <w:rsid w:val="005653BD"/>
    <w:rsid w:val="005746DD"/>
    <w:rsid w:val="00576577"/>
    <w:rsid w:val="0058007C"/>
    <w:rsid w:val="00580466"/>
    <w:rsid w:val="00581B32"/>
    <w:rsid w:val="005846E6"/>
    <w:rsid w:val="00587BD6"/>
    <w:rsid w:val="00590A8C"/>
    <w:rsid w:val="00591A64"/>
    <w:rsid w:val="00596FF9"/>
    <w:rsid w:val="005A0F66"/>
    <w:rsid w:val="005A11F9"/>
    <w:rsid w:val="005A6008"/>
    <w:rsid w:val="005B0345"/>
    <w:rsid w:val="005B08AA"/>
    <w:rsid w:val="005B0F72"/>
    <w:rsid w:val="005B16F7"/>
    <w:rsid w:val="005B2368"/>
    <w:rsid w:val="005B2985"/>
    <w:rsid w:val="005B56F5"/>
    <w:rsid w:val="005B6470"/>
    <w:rsid w:val="005C2007"/>
    <w:rsid w:val="005C265C"/>
    <w:rsid w:val="005C69B9"/>
    <w:rsid w:val="005D0835"/>
    <w:rsid w:val="005D4203"/>
    <w:rsid w:val="005D4851"/>
    <w:rsid w:val="005D6F19"/>
    <w:rsid w:val="005E0E66"/>
    <w:rsid w:val="005E3758"/>
    <w:rsid w:val="005E4965"/>
    <w:rsid w:val="005E51DC"/>
    <w:rsid w:val="005F004A"/>
    <w:rsid w:val="005F2A61"/>
    <w:rsid w:val="005F3F49"/>
    <w:rsid w:val="005F6A28"/>
    <w:rsid w:val="005F78D0"/>
    <w:rsid w:val="00602942"/>
    <w:rsid w:val="00603557"/>
    <w:rsid w:val="00603C74"/>
    <w:rsid w:val="00605508"/>
    <w:rsid w:val="00612027"/>
    <w:rsid w:val="0061563E"/>
    <w:rsid w:val="00616311"/>
    <w:rsid w:val="0062120B"/>
    <w:rsid w:val="0062220F"/>
    <w:rsid w:val="006259D8"/>
    <w:rsid w:val="00626BA6"/>
    <w:rsid w:val="00626C0F"/>
    <w:rsid w:val="00633D3B"/>
    <w:rsid w:val="006341C8"/>
    <w:rsid w:val="00635320"/>
    <w:rsid w:val="00636D90"/>
    <w:rsid w:val="006371DB"/>
    <w:rsid w:val="00640C08"/>
    <w:rsid w:val="00641A7B"/>
    <w:rsid w:val="00642D73"/>
    <w:rsid w:val="006464A0"/>
    <w:rsid w:val="00646AFF"/>
    <w:rsid w:val="0064790F"/>
    <w:rsid w:val="00650032"/>
    <w:rsid w:val="0065011A"/>
    <w:rsid w:val="0065188B"/>
    <w:rsid w:val="006525C9"/>
    <w:rsid w:val="006563C1"/>
    <w:rsid w:val="00656A11"/>
    <w:rsid w:val="00656D97"/>
    <w:rsid w:val="006573F3"/>
    <w:rsid w:val="00660B17"/>
    <w:rsid w:val="0066230E"/>
    <w:rsid w:val="006668F0"/>
    <w:rsid w:val="00666CB8"/>
    <w:rsid w:val="00670C36"/>
    <w:rsid w:val="006710AE"/>
    <w:rsid w:val="00675F98"/>
    <w:rsid w:val="00676982"/>
    <w:rsid w:val="00684D65"/>
    <w:rsid w:val="00697432"/>
    <w:rsid w:val="006A50A8"/>
    <w:rsid w:val="006A57CF"/>
    <w:rsid w:val="006A6041"/>
    <w:rsid w:val="006A68B5"/>
    <w:rsid w:val="006B15B8"/>
    <w:rsid w:val="006B17D8"/>
    <w:rsid w:val="006B49AE"/>
    <w:rsid w:val="006B73C2"/>
    <w:rsid w:val="006B78EE"/>
    <w:rsid w:val="006B7A7D"/>
    <w:rsid w:val="006B7BE5"/>
    <w:rsid w:val="006C0CD6"/>
    <w:rsid w:val="006C2735"/>
    <w:rsid w:val="006C4375"/>
    <w:rsid w:val="006C43DB"/>
    <w:rsid w:val="006C63A2"/>
    <w:rsid w:val="006C71C3"/>
    <w:rsid w:val="006C7216"/>
    <w:rsid w:val="006D0696"/>
    <w:rsid w:val="006D238F"/>
    <w:rsid w:val="006D312D"/>
    <w:rsid w:val="006D49C6"/>
    <w:rsid w:val="006D4EDF"/>
    <w:rsid w:val="006D64B8"/>
    <w:rsid w:val="006E1ACC"/>
    <w:rsid w:val="006E1B36"/>
    <w:rsid w:val="006E3AA0"/>
    <w:rsid w:val="006E641D"/>
    <w:rsid w:val="006E738F"/>
    <w:rsid w:val="006E7854"/>
    <w:rsid w:val="006E7D1D"/>
    <w:rsid w:val="006F0533"/>
    <w:rsid w:val="006F0CDB"/>
    <w:rsid w:val="006F1755"/>
    <w:rsid w:val="006F1B3A"/>
    <w:rsid w:val="006F4C58"/>
    <w:rsid w:val="006F4F03"/>
    <w:rsid w:val="006F5B5E"/>
    <w:rsid w:val="006F5E18"/>
    <w:rsid w:val="006F6707"/>
    <w:rsid w:val="006F6864"/>
    <w:rsid w:val="006F68F2"/>
    <w:rsid w:val="00700D38"/>
    <w:rsid w:val="00702415"/>
    <w:rsid w:val="00702E57"/>
    <w:rsid w:val="00703A11"/>
    <w:rsid w:val="007044C6"/>
    <w:rsid w:val="00712742"/>
    <w:rsid w:val="00713B58"/>
    <w:rsid w:val="00715D75"/>
    <w:rsid w:val="00716AA1"/>
    <w:rsid w:val="007211EB"/>
    <w:rsid w:val="00721635"/>
    <w:rsid w:val="007223E2"/>
    <w:rsid w:val="007279E5"/>
    <w:rsid w:val="00731733"/>
    <w:rsid w:val="00733236"/>
    <w:rsid w:val="00734EEE"/>
    <w:rsid w:val="00737D66"/>
    <w:rsid w:val="00740A74"/>
    <w:rsid w:val="0074241F"/>
    <w:rsid w:val="007430ED"/>
    <w:rsid w:val="00743F6A"/>
    <w:rsid w:val="00744218"/>
    <w:rsid w:val="00744C29"/>
    <w:rsid w:val="0074604A"/>
    <w:rsid w:val="007466FF"/>
    <w:rsid w:val="00747841"/>
    <w:rsid w:val="007500B6"/>
    <w:rsid w:val="00754AD7"/>
    <w:rsid w:val="00756FAF"/>
    <w:rsid w:val="00760475"/>
    <w:rsid w:val="00762A4D"/>
    <w:rsid w:val="0076440A"/>
    <w:rsid w:val="007655F6"/>
    <w:rsid w:val="0076791C"/>
    <w:rsid w:val="00771343"/>
    <w:rsid w:val="007731BB"/>
    <w:rsid w:val="00773E92"/>
    <w:rsid w:val="007766A9"/>
    <w:rsid w:val="00777B0E"/>
    <w:rsid w:val="00777BB0"/>
    <w:rsid w:val="007816F0"/>
    <w:rsid w:val="0078234E"/>
    <w:rsid w:val="007850CD"/>
    <w:rsid w:val="0078556F"/>
    <w:rsid w:val="0078579A"/>
    <w:rsid w:val="00790070"/>
    <w:rsid w:val="007952F3"/>
    <w:rsid w:val="00795BC5"/>
    <w:rsid w:val="007A002D"/>
    <w:rsid w:val="007A0E15"/>
    <w:rsid w:val="007A1165"/>
    <w:rsid w:val="007A1AFF"/>
    <w:rsid w:val="007A1FA9"/>
    <w:rsid w:val="007A256A"/>
    <w:rsid w:val="007A48B1"/>
    <w:rsid w:val="007A566D"/>
    <w:rsid w:val="007A5C19"/>
    <w:rsid w:val="007B06BD"/>
    <w:rsid w:val="007B14F4"/>
    <w:rsid w:val="007B1D45"/>
    <w:rsid w:val="007B61F1"/>
    <w:rsid w:val="007B70E6"/>
    <w:rsid w:val="007B7B42"/>
    <w:rsid w:val="007C125F"/>
    <w:rsid w:val="007C34D0"/>
    <w:rsid w:val="007C3B6C"/>
    <w:rsid w:val="007C7897"/>
    <w:rsid w:val="007C7CF5"/>
    <w:rsid w:val="007D26E7"/>
    <w:rsid w:val="007D2AC0"/>
    <w:rsid w:val="007D45C6"/>
    <w:rsid w:val="007D7B5A"/>
    <w:rsid w:val="007E117A"/>
    <w:rsid w:val="007E218C"/>
    <w:rsid w:val="007E3175"/>
    <w:rsid w:val="007E4591"/>
    <w:rsid w:val="007E65E2"/>
    <w:rsid w:val="007E6EB7"/>
    <w:rsid w:val="007E6F12"/>
    <w:rsid w:val="007E7A7B"/>
    <w:rsid w:val="007F17F5"/>
    <w:rsid w:val="007F1C5C"/>
    <w:rsid w:val="007F29B0"/>
    <w:rsid w:val="007F5DA9"/>
    <w:rsid w:val="008011E3"/>
    <w:rsid w:val="00805FD3"/>
    <w:rsid w:val="0080611A"/>
    <w:rsid w:val="00807844"/>
    <w:rsid w:val="008109EE"/>
    <w:rsid w:val="00811552"/>
    <w:rsid w:val="00812163"/>
    <w:rsid w:val="0081229C"/>
    <w:rsid w:val="00814979"/>
    <w:rsid w:val="00815318"/>
    <w:rsid w:val="008153D5"/>
    <w:rsid w:val="00817305"/>
    <w:rsid w:val="00822E65"/>
    <w:rsid w:val="00823176"/>
    <w:rsid w:val="00824E9A"/>
    <w:rsid w:val="00824F72"/>
    <w:rsid w:val="008258C2"/>
    <w:rsid w:val="00830282"/>
    <w:rsid w:val="0083148B"/>
    <w:rsid w:val="008317FE"/>
    <w:rsid w:val="008320AF"/>
    <w:rsid w:val="00833BC1"/>
    <w:rsid w:val="00833C9C"/>
    <w:rsid w:val="00833DF7"/>
    <w:rsid w:val="00835D49"/>
    <w:rsid w:val="00836437"/>
    <w:rsid w:val="008373C9"/>
    <w:rsid w:val="00837B65"/>
    <w:rsid w:val="00840E2A"/>
    <w:rsid w:val="00841ED7"/>
    <w:rsid w:val="00842D51"/>
    <w:rsid w:val="0084612E"/>
    <w:rsid w:val="008502AA"/>
    <w:rsid w:val="008513E6"/>
    <w:rsid w:val="0085180B"/>
    <w:rsid w:val="00852843"/>
    <w:rsid w:val="00853D5B"/>
    <w:rsid w:val="00854DFC"/>
    <w:rsid w:val="008558A3"/>
    <w:rsid w:val="008567F3"/>
    <w:rsid w:val="0085758B"/>
    <w:rsid w:val="00861A30"/>
    <w:rsid w:val="00862679"/>
    <w:rsid w:val="00863FDC"/>
    <w:rsid w:val="00864AA1"/>
    <w:rsid w:val="008650B8"/>
    <w:rsid w:val="008667E6"/>
    <w:rsid w:val="00866A1E"/>
    <w:rsid w:val="00867BF2"/>
    <w:rsid w:val="008703EE"/>
    <w:rsid w:val="00871E6C"/>
    <w:rsid w:val="008738AC"/>
    <w:rsid w:val="008760BA"/>
    <w:rsid w:val="00876612"/>
    <w:rsid w:val="00877AB3"/>
    <w:rsid w:val="00880FAC"/>
    <w:rsid w:val="008828AE"/>
    <w:rsid w:val="00882F0D"/>
    <w:rsid w:val="0088786F"/>
    <w:rsid w:val="00887F42"/>
    <w:rsid w:val="008916DD"/>
    <w:rsid w:val="00892ED6"/>
    <w:rsid w:val="008936E5"/>
    <w:rsid w:val="00894F2B"/>
    <w:rsid w:val="00897511"/>
    <w:rsid w:val="008A111E"/>
    <w:rsid w:val="008A4031"/>
    <w:rsid w:val="008A4A4D"/>
    <w:rsid w:val="008A765E"/>
    <w:rsid w:val="008A7AC2"/>
    <w:rsid w:val="008A7C79"/>
    <w:rsid w:val="008B0068"/>
    <w:rsid w:val="008B21F7"/>
    <w:rsid w:val="008B2BA2"/>
    <w:rsid w:val="008C21A7"/>
    <w:rsid w:val="008C4457"/>
    <w:rsid w:val="008C78D5"/>
    <w:rsid w:val="008C7FCC"/>
    <w:rsid w:val="008D0D11"/>
    <w:rsid w:val="008D2321"/>
    <w:rsid w:val="008D2DFC"/>
    <w:rsid w:val="008D4761"/>
    <w:rsid w:val="008D641B"/>
    <w:rsid w:val="008D75A5"/>
    <w:rsid w:val="008E0D32"/>
    <w:rsid w:val="008E151E"/>
    <w:rsid w:val="008E2719"/>
    <w:rsid w:val="008E2E35"/>
    <w:rsid w:val="008E2FF6"/>
    <w:rsid w:val="008E316F"/>
    <w:rsid w:val="008E3FB7"/>
    <w:rsid w:val="008E4DEB"/>
    <w:rsid w:val="008E5E36"/>
    <w:rsid w:val="008F0208"/>
    <w:rsid w:val="008F19FB"/>
    <w:rsid w:val="008F1D88"/>
    <w:rsid w:val="008F48D6"/>
    <w:rsid w:val="008F63AC"/>
    <w:rsid w:val="00900FFF"/>
    <w:rsid w:val="00904344"/>
    <w:rsid w:val="00904A16"/>
    <w:rsid w:val="00904E0C"/>
    <w:rsid w:val="00910BBB"/>
    <w:rsid w:val="00910D0E"/>
    <w:rsid w:val="009116A5"/>
    <w:rsid w:val="0091173E"/>
    <w:rsid w:val="00911D4B"/>
    <w:rsid w:val="00912172"/>
    <w:rsid w:val="009127BF"/>
    <w:rsid w:val="009151C0"/>
    <w:rsid w:val="00920262"/>
    <w:rsid w:val="00920902"/>
    <w:rsid w:val="00920C85"/>
    <w:rsid w:val="009212A5"/>
    <w:rsid w:val="00921B40"/>
    <w:rsid w:val="0092408A"/>
    <w:rsid w:val="009265B9"/>
    <w:rsid w:val="00935B18"/>
    <w:rsid w:val="009367A2"/>
    <w:rsid w:val="00936890"/>
    <w:rsid w:val="00937102"/>
    <w:rsid w:val="00941BB7"/>
    <w:rsid w:val="009422FE"/>
    <w:rsid w:val="00942B6E"/>
    <w:rsid w:val="00944FE1"/>
    <w:rsid w:val="00947866"/>
    <w:rsid w:val="00950D09"/>
    <w:rsid w:val="00952018"/>
    <w:rsid w:val="0095230F"/>
    <w:rsid w:val="00953884"/>
    <w:rsid w:val="0096032B"/>
    <w:rsid w:val="0096262F"/>
    <w:rsid w:val="00963040"/>
    <w:rsid w:val="00965357"/>
    <w:rsid w:val="0096710A"/>
    <w:rsid w:val="00972A7F"/>
    <w:rsid w:val="00973923"/>
    <w:rsid w:val="009753BA"/>
    <w:rsid w:val="0097624F"/>
    <w:rsid w:val="00980BA6"/>
    <w:rsid w:val="00982569"/>
    <w:rsid w:val="00984844"/>
    <w:rsid w:val="0098539B"/>
    <w:rsid w:val="00985B8E"/>
    <w:rsid w:val="00986CD5"/>
    <w:rsid w:val="00992680"/>
    <w:rsid w:val="00992BD3"/>
    <w:rsid w:val="00993109"/>
    <w:rsid w:val="00993B67"/>
    <w:rsid w:val="009947BA"/>
    <w:rsid w:val="0099484B"/>
    <w:rsid w:val="00995D7A"/>
    <w:rsid w:val="00996B56"/>
    <w:rsid w:val="009971C1"/>
    <w:rsid w:val="00997735"/>
    <w:rsid w:val="00997E63"/>
    <w:rsid w:val="009A07CF"/>
    <w:rsid w:val="009A16E2"/>
    <w:rsid w:val="009A3B3C"/>
    <w:rsid w:val="009A4C9A"/>
    <w:rsid w:val="009A6132"/>
    <w:rsid w:val="009A6384"/>
    <w:rsid w:val="009A6DB3"/>
    <w:rsid w:val="009A7241"/>
    <w:rsid w:val="009B068F"/>
    <w:rsid w:val="009B0890"/>
    <w:rsid w:val="009B1155"/>
    <w:rsid w:val="009B1383"/>
    <w:rsid w:val="009B30AC"/>
    <w:rsid w:val="009B3E63"/>
    <w:rsid w:val="009B67D0"/>
    <w:rsid w:val="009C0770"/>
    <w:rsid w:val="009C295F"/>
    <w:rsid w:val="009C31A4"/>
    <w:rsid w:val="009C33D7"/>
    <w:rsid w:val="009C3429"/>
    <w:rsid w:val="009C4055"/>
    <w:rsid w:val="009C5AFC"/>
    <w:rsid w:val="009C5EEB"/>
    <w:rsid w:val="009C6D86"/>
    <w:rsid w:val="009D2950"/>
    <w:rsid w:val="009D40AD"/>
    <w:rsid w:val="009D7343"/>
    <w:rsid w:val="009E0421"/>
    <w:rsid w:val="009E0F6A"/>
    <w:rsid w:val="009E4237"/>
    <w:rsid w:val="009F3CDE"/>
    <w:rsid w:val="009F478F"/>
    <w:rsid w:val="009F554D"/>
    <w:rsid w:val="009F7D40"/>
    <w:rsid w:val="00A01A4F"/>
    <w:rsid w:val="00A021B2"/>
    <w:rsid w:val="00A02ED6"/>
    <w:rsid w:val="00A035BA"/>
    <w:rsid w:val="00A07C51"/>
    <w:rsid w:val="00A13C61"/>
    <w:rsid w:val="00A1532D"/>
    <w:rsid w:val="00A15EC7"/>
    <w:rsid w:val="00A21CF4"/>
    <w:rsid w:val="00A23404"/>
    <w:rsid w:val="00A24117"/>
    <w:rsid w:val="00A24333"/>
    <w:rsid w:val="00A27FB2"/>
    <w:rsid w:val="00A31C30"/>
    <w:rsid w:val="00A356A1"/>
    <w:rsid w:val="00A37AE8"/>
    <w:rsid w:val="00A37AEC"/>
    <w:rsid w:val="00A40861"/>
    <w:rsid w:val="00A41453"/>
    <w:rsid w:val="00A42020"/>
    <w:rsid w:val="00A4232D"/>
    <w:rsid w:val="00A444E5"/>
    <w:rsid w:val="00A45238"/>
    <w:rsid w:val="00A457D8"/>
    <w:rsid w:val="00A51A77"/>
    <w:rsid w:val="00A529F4"/>
    <w:rsid w:val="00A543AA"/>
    <w:rsid w:val="00A55366"/>
    <w:rsid w:val="00A55694"/>
    <w:rsid w:val="00A5759C"/>
    <w:rsid w:val="00A6317B"/>
    <w:rsid w:val="00A64426"/>
    <w:rsid w:val="00A65902"/>
    <w:rsid w:val="00A70F4B"/>
    <w:rsid w:val="00A7190A"/>
    <w:rsid w:val="00A7256E"/>
    <w:rsid w:val="00A73C3C"/>
    <w:rsid w:val="00A743A4"/>
    <w:rsid w:val="00A74E79"/>
    <w:rsid w:val="00A761B4"/>
    <w:rsid w:val="00A839E3"/>
    <w:rsid w:val="00A8493F"/>
    <w:rsid w:val="00A948A1"/>
    <w:rsid w:val="00A95CD6"/>
    <w:rsid w:val="00A96AE1"/>
    <w:rsid w:val="00A975B0"/>
    <w:rsid w:val="00A97F91"/>
    <w:rsid w:val="00AA03F8"/>
    <w:rsid w:val="00AA2D31"/>
    <w:rsid w:val="00AA3539"/>
    <w:rsid w:val="00AA4CCB"/>
    <w:rsid w:val="00AA5A75"/>
    <w:rsid w:val="00AA7897"/>
    <w:rsid w:val="00AB1EC6"/>
    <w:rsid w:val="00AB37B0"/>
    <w:rsid w:val="00AB5BF1"/>
    <w:rsid w:val="00AB7993"/>
    <w:rsid w:val="00AC1371"/>
    <w:rsid w:val="00AC2592"/>
    <w:rsid w:val="00AC3A07"/>
    <w:rsid w:val="00AD2527"/>
    <w:rsid w:val="00AD26EE"/>
    <w:rsid w:val="00AD2FB4"/>
    <w:rsid w:val="00AD3A0A"/>
    <w:rsid w:val="00AD5EF5"/>
    <w:rsid w:val="00AE1334"/>
    <w:rsid w:val="00AE20BF"/>
    <w:rsid w:val="00AE3470"/>
    <w:rsid w:val="00AE3886"/>
    <w:rsid w:val="00AE3CAC"/>
    <w:rsid w:val="00AE6086"/>
    <w:rsid w:val="00AE60FD"/>
    <w:rsid w:val="00AE6B4A"/>
    <w:rsid w:val="00AE78C1"/>
    <w:rsid w:val="00AF00D2"/>
    <w:rsid w:val="00AF0BB7"/>
    <w:rsid w:val="00AF22D2"/>
    <w:rsid w:val="00AF2C56"/>
    <w:rsid w:val="00AF3428"/>
    <w:rsid w:val="00AF4794"/>
    <w:rsid w:val="00AF52DF"/>
    <w:rsid w:val="00AF5376"/>
    <w:rsid w:val="00AF558E"/>
    <w:rsid w:val="00AF5CD8"/>
    <w:rsid w:val="00AF5DA2"/>
    <w:rsid w:val="00AF5EF4"/>
    <w:rsid w:val="00AF6419"/>
    <w:rsid w:val="00AF75E5"/>
    <w:rsid w:val="00B04D4E"/>
    <w:rsid w:val="00B07780"/>
    <w:rsid w:val="00B10E9B"/>
    <w:rsid w:val="00B138FF"/>
    <w:rsid w:val="00B14B63"/>
    <w:rsid w:val="00B2298B"/>
    <w:rsid w:val="00B24A9F"/>
    <w:rsid w:val="00B25482"/>
    <w:rsid w:val="00B267C6"/>
    <w:rsid w:val="00B26D3C"/>
    <w:rsid w:val="00B3193C"/>
    <w:rsid w:val="00B32157"/>
    <w:rsid w:val="00B34099"/>
    <w:rsid w:val="00B34BBB"/>
    <w:rsid w:val="00B3787D"/>
    <w:rsid w:val="00B40E51"/>
    <w:rsid w:val="00B41134"/>
    <w:rsid w:val="00B41EAF"/>
    <w:rsid w:val="00B44B14"/>
    <w:rsid w:val="00B4556E"/>
    <w:rsid w:val="00B475A7"/>
    <w:rsid w:val="00B511C8"/>
    <w:rsid w:val="00B5232F"/>
    <w:rsid w:val="00B52766"/>
    <w:rsid w:val="00B55C4E"/>
    <w:rsid w:val="00B56F81"/>
    <w:rsid w:val="00B6051B"/>
    <w:rsid w:val="00B625CA"/>
    <w:rsid w:val="00B62961"/>
    <w:rsid w:val="00B752B3"/>
    <w:rsid w:val="00B7690F"/>
    <w:rsid w:val="00B80BEB"/>
    <w:rsid w:val="00B81742"/>
    <w:rsid w:val="00B82EA0"/>
    <w:rsid w:val="00B86BD6"/>
    <w:rsid w:val="00B87754"/>
    <w:rsid w:val="00B87B64"/>
    <w:rsid w:val="00B90BC4"/>
    <w:rsid w:val="00B91065"/>
    <w:rsid w:val="00B916CC"/>
    <w:rsid w:val="00B917BD"/>
    <w:rsid w:val="00B93170"/>
    <w:rsid w:val="00B931EE"/>
    <w:rsid w:val="00B94F86"/>
    <w:rsid w:val="00BA0817"/>
    <w:rsid w:val="00BA2119"/>
    <w:rsid w:val="00BA239B"/>
    <w:rsid w:val="00BA3EB5"/>
    <w:rsid w:val="00BA6A3F"/>
    <w:rsid w:val="00BB05C1"/>
    <w:rsid w:val="00BB3684"/>
    <w:rsid w:val="00BB4B42"/>
    <w:rsid w:val="00BB548C"/>
    <w:rsid w:val="00BC10ED"/>
    <w:rsid w:val="00BC6AF8"/>
    <w:rsid w:val="00BD6791"/>
    <w:rsid w:val="00BE23DA"/>
    <w:rsid w:val="00BE55D9"/>
    <w:rsid w:val="00BE5C52"/>
    <w:rsid w:val="00BE6831"/>
    <w:rsid w:val="00BE6AEA"/>
    <w:rsid w:val="00BE717C"/>
    <w:rsid w:val="00BF48F1"/>
    <w:rsid w:val="00BF4B0B"/>
    <w:rsid w:val="00BF6E5F"/>
    <w:rsid w:val="00BF6F5C"/>
    <w:rsid w:val="00BF76D7"/>
    <w:rsid w:val="00C003AE"/>
    <w:rsid w:val="00C00B16"/>
    <w:rsid w:val="00C02378"/>
    <w:rsid w:val="00C0711A"/>
    <w:rsid w:val="00C0785F"/>
    <w:rsid w:val="00C101E6"/>
    <w:rsid w:val="00C1026B"/>
    <w:rsid w:val="00C113B7"/>
    <w:rsid w:val="00C151CF"/>
    <w:rsid w:val="00C15FC2"/>
    <w:rsid w:val="00C1730B"/>
    <w:rsid w:val="00C2032E"/>
    <w:rsid w:val="00C24A6D"/>
    <w:rsid w:val="00C309C4"/>
    <w:rsid w:val="00C33011"/>
    <w:rsid w:val="00C3425E"/>
    <w:rsid w:val="00C35CFD"/>
    <w:rsid w:val="00C373BE"/>
    <w:rsid w:val="00C40F7C"/>
    <w:rsid w:val="00C4250A"/>
    <w:rsid w:val="00C4458B"/>
    <w:rsid w:val="00C44BEC"/>
    <w:rsid w:val="00C4590A"/>
    <w:rsid w:val="00C4703D"/>
    <w:rsid w:val="00C50D0C"/>
    <w:rsid w:val="00C52407"/>
    <w:rsid w:val="00C529FA"/>
    <w:rsid w:val="00C56BE8"/>
    <w:rsid w:val="00C57B71"/>
    <w:rsid w:val="00C57F7B"/>
    <w:rsid w:val="00C62626"/>
    <w:rsid w:val="00C63435"/>
    <w:rsid w:val="00C6379A"/>
    <w:rsid w:val="00C650C8"/>
    <w:rsid w:val="00C7118C"/>
    <w:rsid w:val="00C746CD"/>
    <w:rsid w:val="00C749F3"/>
    <w:rsid w:val="00C7601A"/>
    <w:rsid w:val="00C8040B"/>
    <w:rsid w:val="00C81992"/>
    <w:rsid w:val="00C8589F"/>
    <w:rsid w:val="00C860EC"/>
    <w:rsid w:val="00C877AD"/>
    <w:rsid w:val="00C902BD"/>
    <w:rsid w:val="00C9144F"/>
    <w:rsid w:val="00C92082"/>
    <w:rsid w:val="00C92685"/>
    <w:rsid w:val="00C930D7"/>
    <w:rsid w:val="00C93527"/>
    <w:rsid w:val="00C93A06"/>
    <w:rsid w:val="00C970A6"/>
    <w:rsid w:val="00CA60CA"/>
    <w:rsid w:val="00CA6155"/>
    <w:rsid w:val="00CA739D"/>
    <w:rsid w:val="00CA75AE"/>
    <w:rsid w:val="00CA7DFA"/>
    <w:rsid w:val="00CB103D"/>
    <w:rsid w:val="00CB1CAA"/>
    <w:rsid w:val="00CB4092"/>
    <w:rsid w:val="00CB425B"/>
    <w:rsid w:val="00CB43B3"/>
    <w:rsid w:val="00CB4EEF"/>
    <w:rsid w:val="00CB5497"/>
    <w:rsid w:val="00CB60A1"/>
    <w:rsid w:val="00CB7CC1"/>
    <w:rsid w:val="00CC0F1C"/>
    <w:rsid w:val="00CC16A1"/>
    <w:rsid w:val="00CC191E"/>
    <w:rsid w:val="00CC4387"/>
    <w:rsid w:val="00CC5705"/>
    <w:rsid w:val="00CC6117"/>
    <w:rsid w:val="00CC6840"/>
    <w:rsid w:val="00CD39E4"/>
    <w:rsid w:val="00CD3DD0"/>
    <w:rsid w:val="00CD4058"/>
    <w:rsid w:val="00CD6E13"/>
    <w:rsid w:val="00CE1125"/>
    <w:rsid w:val="00CE3FF5"/>
    <w:rsid w:val="00CE48B5"/>
    <w:rsid w:val="00CE590D"/>
    <w:rsid w:val="00CE624D"/>
    <w:rsid w:val="00CE661C"/>
    <w:rsid w:val="00CE743C"/>
    <w:rsid w:val="00CF217D"/>
    <w:rsid w:val="00CF219D"/>
    <w:rsid w:val="00CF22EF"/>
    <w:rsid w:val="00CF54C1"/>
    <w:rsid w:val="00CF609E"/>
    <w:rsid w:val="00D008B6"/>
    <w:rsid w:val="00D028A6"/>
    <w:rsid w:val="00D0571D"/>
    <w:rsid w:val="00D1006F"/>
    <w:rsid w:val="00D10ADD"/>
    <w:rsid w:val="00D118F5"/>
    <w:rsid w:val="00D13F9B"/>
    <w:rsid w:val="00D1541F"/>
    <w:rsid w:val="00D16B00"/>
    <w:rsid w:val="00D16B81"/>
    <w:rsid w:val="00D17496"/>
    <w:rsid w:val="00D22C4E"/>
    <w:rsid w:val="00D23A28"/>
    <w:rsid w:val="00D252FC"/>
    <w:rsid w:val="00D2592A"/>
    <w:rsid w:val="00D3183F"/>
    <w:rsid w:val="00D3474D"/>
    <w:rsid w:val="00D3553A"/>
    <w:rsid w:val="00D36634"/>
    <w:rsid w:val="00D36BBB"/>
    <w:rsid w:val="00D41714"/>
    <w:rsid w:val="00D42B47"/>
    <w:rsid w:val="00D44EFD"/>
    <w:rsid w:val="00D45550"/>
    <w:rsid w:val="00D46DA9"/>
    <w:rsid w:val="00D506FF"/>
    <w:rsid w:val="00D527A6"/>
    <w:rsid w:val="00D53390"/>
    <w:rsid w:val="00D566AB"/>
    <w:rsid w:val="00D601B2"/>
    <w:rsid w:val="00D6154E"/>
    <w:rsid w:val="00D61708"/>
    <w:rsid w:val="00D644A5"/>
    <w:rsid w:val="00D673E4"/>
    <w:rsid w:val="00D70197"/>
    <w:rsid w:val="00D70949"/>
    <w:rsid w:val="00D71015"/>
    <w:rsid w:val="00D713A1"/>
    <w:rsid w:val="00D73505"/>
    <w:rsid w:val="00D73E98"/>
    <w:rsid w:val="00D73FE5"/>
    <w:rsid w:val="00D75E1E"/>
    <w:rsid w:val="00D76267"/>
    <w:rsid w:val="00D77F5D"/>
    <w:rsid w:val="00D81311"/>
    <w:rsid w:val="00D82DBB"/>
    <w:rsid w:val="00D8346E"/>
    <w:rsid w:val="00D84EDF"/>
    <w:rsid w:val="00D84F5F"/>
    <w:rsid w:val="00D86309"/>
    <w:rsid w:val="00D86A44"/>
    <w:rsid w:val="00D87752"/>
    <w:rsid w:val="00D87D74"/>
    <w:rsid w:val="00D90807"/>
    <w:rsid w:val="00D93EB2"/>
    <w:rsid w:val="00D9474D"/>
    <w:rsid w:val="00D96FCB"/>
    <w:rsid w:val="00DA0357"/>
    <w:rsid w:val="00DA4FB9"/>
    <w:rsid w:val="00DA4FFB"/>
    <w:rsid w:val="00DA7357"/>
    <w:rsid w:val="00DB2D7D"/>
    <w:rsid w:val="00DB3086"/>
    <w:rsid w:val="00DB54B0"/>
    <w:rsid w:val="00DC01A7"/>
    <w:rsid w:val="00DC0B44"/>
    <w:rsid w:val="00DC301A"/>
    <w:rsid w:val="00DC4133"/>
    <w:rsid w:val="00DC4459"/>
    <w:rsid w:val="00DC4B41"/>
    <w:rsid w:val="00DC5FE4"/>
    <w:rsid w:val="00DC6CA3"/>
    <w:rsid w:val="00DD0729"/>
    <w:rsid w:val="00DD0E82"/>
    <w:rsid w:val="00DD2011"/>
    <w:rsid w:val="00DD24E8"/>
    <w:rsid w:val="00DD44A3"/>
    <w:rsid w:val="00DD4F73"/>
    <w:rsid w:val="00DE3209"/>
    <w:rsid w:val="00DE501C"/>
    <w:rsid w:val="00DE6D4B"/>
    <w:rsid w:val="00DE7F7C"/>
    <w:rsid w:val="00DF10D2"/>
    <w:rsid w:val="00DF1146"/>
    <w:rsid w:val="00DF2ABC"/>
    <w:rsid w:val="00DF3315"/>
    <w:rsid w:val="00DF5581"/>
    <w:rsid w:val="00DF789E"/>
    <w:rsid w:val="00E01749"/>
    <w:rsid w:val="00E042E2"/>
    <w:rsid w:val="00E04397"/>
    <w:rsid w:val="00E10D53"/>
    <w:rsid w:val="00E10D92"/>
    <w:rsid w:val="00E12A82"/>
    <w:rsid w:val="00E14C01"/>
    <w:rsid w:val="00E16D8E"/>
    <w:rsid w:val="00E20664"/>
    <w:rsid w:val="00E20DE9"/>
    <w:rsid w:val="00E212C1"/>
    <w:rsid w:val="00E234A3"/>
    <w:rsid w:val="00E24592"/>
    <w:rsid w:val="00E2610F"/>
    <w:rsid w:val="00E32FBE"/>
    <w:rsid w:val="00E349C0"/>
    <w:rsid w:val="00E45996"/>
    <w:rsid w:val="00E459D3"/>
    <w:rsid w:val="00E46546"/>
    <w:rsid w:val="00E46CDD"/>
    <w:rsid w:val="00E4750B"/>
    <w:rsid w:val="00E506EC"/>
    <w:rsid w:val="00E51543"/>
    <w:rsid w:val="00E54DBD"/>
    <w:rsid w:val="00E635B3"/>
    <w:rsid w:val="00E63F3E"/>
    <w:rsid w:val="00E64D5D"/>
    <w:rsid w:val="00E67743"/>
    <w:rsid w:val="00E701F7"/>
    <w:rsid w:val="00E73520"/>
    <w:rsid w:val="00E74B0F"/>
    <w:rsid w:val="00E7696B"/>
    <w:rsid w:val="00E7789B"/>
    <w:rsid w:val="00E81550"/>
    <w:rsid w:val="00E840B1"/>
    <w:rsid w:val="00E843F2"/>
    <w:rsid w:val="00E84D4F"/>
    <w:rsid w:val="00E85093"/>
    <w:rsid w:val="00E867D6"/>
    <w:rsid w:val="00E8693A"/>
    <w:rsid w:val="00E86AEF"/>
    <w:rsid w:val="00E878E9"/>
    <w:rsid w:val="00E90140"/>
    <w:rsid w:val="00E95240"/>
    <w:rsid w:val="00E95C70"/>
    <w:rsid w:val="00EA09A0"/>
    <w:rsid w:val="00EA0BA5"/>
    <w:rsid w:val="00EA19D9"/>
    <w:rsid w:val="00EA28AC"/>
    <w:rsid w:val="00EA324C"/>
    <w:rsid w:val="00EA36C3"/>
    <w:rsid w:val="00EA41AD"/>
    <w:rsid w:val="00EA471C"/>
    <w:rsid w:val="00EA5C6B"/>
    <w:rsid w:val="00EA5F16"/>
    <w:rsid w:val="00EB0E5F"/>
    <w:rsid w:val="00EB1489"/>
    <w:rsid w:val="00EB27F6"/>
    <w:rsid w:val="00EB3D07"/>
    <w:rsid w:val="00EB6657"/>
    <w:rsid w:val="00EB6F9E"/>
    <w:rsid w:val="00EB78CD"/>
    <w:rsid w:val="00EC085F"/>
    <w:rsid w:val="00EC2842"/>
    <w:rsid w:val="00EC3009"/>
    <w:rsid w:val="00EC376E"/>
    <w:rsid w:val="00EC4987"/>
    <w:rsid w:val="00EC4D4F"/>
    <w:rsid w:val="00EC6CF9"/>
    <w:rsid w:val="00EC7E5C"/>
    <w:rsid w:val="00ED1953"/>
    <w:rsid w:val="00ED2E9F"/>
    <w:rsid w:val="00ED38CE"/>
    <w:rsid w:val="00ED403F"/>
    <w:rsid w:val="00ED5015"/>
    <w:rsid w:val="00ED5E8F"/>
    <w:rsid w:val="00ED6D34"/>
    <w:rsid w:val="00ED7018"/>
    <w:rsid w:val="00ED7414"/>
    <w:rsid w:val="00EE0D77"/>
    <w:rsid w:val="00EE1563"/>
    <w:rsid w:val="00EE4233"/>
    <w:rsid w:val="00EF0624"/>
    <w:rsid w:val="00EF226B"/>
    <w:rsid w:val="00EF34DF"/>
    <w:rsid w:val="00EF4C8E"/>
    <w:rsid w:val="00EF4D44"/>
    <w:rsid w:val="00EF640C"/>
    <w:rsid w:val="00EF7D07"/>
    <w:rsid w:val="00F038C1"/>
    <w:rsid w:val="00F03B0E"/>
    <w:rsid w:val="00F05532"/>
    <w:rsid w:val="00F10F5F"/>
    <w:rsid w:val="00F10F81"/>
    <w:rsid w:val="00F113D5"/>
    <w:rsid w:val="00F125D5"/>
    <w:rsid w:val="00F1320B"/>
    <w:rsid w:val="00F137FF"/>
    <w:rsid w:val="00F139BF"/>
    <w:rsid w:val="00F160D7"/>
    <w:rsid w:val="00F16AA9"/>
    <w:rsid w:val="00F16DD1"/>
    <w:rsid w:val="00F20635"/>
    <w:rsid w:val="00F209EB"/>
    <w:rsid w:val="00F20AEC"/>
    <w:rsid w:val="00F21727"/>
    <w:rsid w:val="00F21EE7"/>
    <w:rsid w:val="00F23179"/>
    <w:rsid w:val="00F23C6D"/>
    <w:rsid w:val="00F252C9"/>
    <w:rsid w:val="00F26399"/>
    <w:rsid w:val="00F273BB"/>
    <w:rsid w:val="00F278B6"/>
    <w:rsid w:val="00F30C02"/>
    <w:rsid w:val="00F328EC"/>
    <w:rsid w:val="00F33031"/>
    <w:rsid w:val="00F348F7"/>
    <w:rsid w:val="00F371C7"/>
    <w:rsid w:val="00F37F6F"/>
    <w:rsid w:val="00F43677"/>
    <w:rsid w:val="00F47320"/>
    <w:rsid w:val="00F47FD5"/>
    <w:rsid w:val="00F5079A"/>
    <w:rsid w:val="00F50EC5"/>
    <w:rsid w:val="00F54831"/>
    <w:rsid w:val="00F5581F"/>
    <w:rsid w:val="00F55F0C"/>
    <w:rsid w:val="00F566E4"/>
    <w:rsid w:val="00F5792D"/>
    <w:rsid w:val="00F57F38"/>
    <w:rsid w:val="00F601F7"/>
    <w:rsid w:val="00F605CC"/>
    <w:rsid w:val="00F60F10"/>
    <w:rsid w:val="00F61299"/>
    <w:rsid w:val="00F62FD5"/>
    <w:rsid w:val="00F650E0"/>
    <w:rsid w:val="00F65346"/>
    <w:rsid w:val="00F65B52"/>
    <w:rsid w:val="00F66D13"/>
    <w:rsid w:val="00F71D3B"/>
    <w:rsid w:val="00F739FE"/>
    <w:rsid w:val="00F75A5C"/>
    <w:rsid w:val="00F75F91"/>
    <w:rsid w:val="00F82E9C"/>
    <w:rsid w:val="00F83BAF"/>
    <w:rsid w:val="00F84F40"/>
    <w:rsid w:val="00F85626"/>
    <w:rsid w:val="00F86AD8"/>
    <w:rsid w:val="00F86E81"/>
    <w:rsid w:val="00F86F26"/>
    <w:rsid w:val="00F87249"/>
    <w:rsid w:val="00F87EE1"/>
    <w:rsid w:val="00F9296A"/>
    <w:rsid w:val="00F93C6F"/>
    <w:rsid w:val="00F93E5F"/>
    <w:rsid w:val="00F949BA"/>
    <w:rsid w:val="00F95048"/>
    <w:rsid w:val="00F95787"/>
    <w:rsid w:val="00F97637"/>
    <w:rsid w:val="00FA0979"/>
    <w:rsid w:val="00FA0C14"/>
    <w:rsid w:val="00FA2006"/>
    <w:rsid w:val="00FA25E9"/>
    <w:rsid w:val="00FA373B"/>
    <w:rsid w:val="00FA3E5C"/>
    <w:rsid w:val="00FA4B85"/>
    <w:rsid w:val="00FA4DF0"/>
    <w:rsid w:val="00FB3691"/>
    <w:rsid w:val="00FB5209"/>
    <w:rsid w:val="00FB6252"/>
    <w:rsid w:val="00FB6599"/>
    <w:rsid w:val="00FB676C"/>
    <w:rsid w:val="00FC2B92"/>
    <w:rsid w:val="00FC2CA4"/>
    <w:rsid w:val="00FC43CD"/>
    <w:rsid w:val="00FC4A7B"/>
    <w:rsid w:val="00FC626B"/>
    <w:rsid w:val="00FC7084"/>
    <w:rsid w:val="00FD15A0"/>
    <w:rsid w:val="00FD3014"/>
    <w:rsid w:val="00FD5BA4"/>
    <w:rsid w:val="00FD6BB1"/>
    <w:rsid w:val="00FD6D0F"/>
    <w:rsid w:val="00FD70B2"/>
    <w:rsid w:val="00FD7D69"/>
    <w:rsid w:val="00FE0518"/>
    <w:rsid w:val="00FE359E"/>
    <w:rsid w:val="00FE4DB6"/>
    <w:rsid w:val="00FE4DB8"/>
    <w:rsid w:val="00FE5F9A"/>
    <w:rsid w:val="00FE78F4"/>
    <w:rsid w:val="00FF224C"/>
    <w:rsid w:val="00FF423B"/>
    <w:rsid w:val="00FF4F2C"/>
    <w:rsid w:val="00FF6E3A"/>
    <w:rsid w:val="00FF76BF"/>
    <w:rsid w:val="00FF7ED5"/>
    <w:rsid w:val="00FF7F88"/>
    <w:rsid w:val="4377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B878A0"/>
  <w15:chartTrackingRefBased/>
  <w15:docId w15:val="{67A905E6-4F75-49B6-848A-9BBED5A8B7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b36abd4-4e1d-4be3-93a0-3953a83b2f1f">
      <Terms xmlns="http://schemas.microsoft.com/office/infopath/2007/PartnerControls"/>
    </lcf76f155ced4ddcb4097134ff3c332f>
    <TaxCatchAll xmlns="22889ac5-c98e-4a46-b303-1b25b51ea92d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FCC45713C4904FAEDF949D605CD56D" ma:contentTypeVersion="16" ma:contentTypeDescription="Create a new document." ma:contentTypeScope="" ma:versionID="531f9ed1fec4cc44ba7783d81c0707b0">
  <xsd:schema xmlns:xsd="http://www.w3.org/2001/XMLSchema" xmlns:xs="http://www.w3.org/2001/XMLSchema" xmlns:p="http://schemas.microsoft.com/office/2006/metadata/properties" xmlns:ns2="ab36abd4-4e1d-4be3-93a0-3953a83b2f1f" xmlns:ns3="22889ac5-c98e-4a46-b303-1b25b51ea92d" targetNamespace="http://schemas.microsoft.com/office/2006/metadata/properties" ma:root="true" ma:fieldsID="8023580cfadb649b69dc8f3e19ed3f9e" ns2:_="" ns3:_="">
    <xsd:import namespace="ab36abd4-4e1d-4be3-93a0-3953a83b2f1f"/>
    <xsd:import namespace="22889ac5-c98e-4a46-b303-1b25b51ea9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36abd4-4e1d-4be3-93a0-3953a83b2f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fa82251-d1b1-4726-89bb-13de719114a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889ac5-c98e-4a46-b303-1b25b51ea92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5521efe3-4691-4d5c-99dc-281f6b483f6d}" ma:internalName="TaxCatchAll" ma:showField="CatchAllData" ma:web="22889ac5-c98e-4a46-b303-1b25b51ea9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3BA0ECC-0A4D-4DE2-990E-B717C634DD6D}">
  <ds:schemaRefs>
    <ds:schemaRef ds:uri="http://schemas.microsoft.com/office/2006/metadata/properties"/>
    <ds:schemaRef ds:uri="http://schemas.microsoft.com/office/infopath/2007/PartnerControls"/>
    <ds:schemaRef ds:uri="ab36abd4-4e1d-4be3-93a0-3953a83b2f1f"/>
    <ds:schemaRef ds:uri="22889ac5-c98e-4a46-b303-1b25b51ea92d"/>
  </ds:schemaRefs>
</ds:datastoreItem>
</file>

<file path=customXml/itemProps2.xml><?xml version="1.0" encoding="utf-8"?>
<ds:datastoreItem xmlns:ds="http://schemas.openxmlformats.org/officeDocument/2006/customXml" ds:itemID="{D4F823BE-A0B7-4BE0-BDD1-11B3564F741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DE2420E-136D-4D04-8872-F5AD3DBAD73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D98F96D-31AC-46BA-90ED-55BB130E58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36abd4-4e1d-4be3-93a0-3953a83b2f1f"/>
    <ds:schemaRef ds:uri="22889ac5-c98e-4a46-b303-1b25b51ea9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655</Words>
  <Characters>373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ec Brewer</dc:creator>
  <cp:keywords/>
  <dc:description/>
  <cp:lastModifiedBy>Wendy Henson</cp:lastModifiedBy>
  <cp:revision>37</cp:revision>
  <cp:lastPrinted>2023-01-11T20:03:00Z</cp:lastPrinted>
  <dcterms:created xsi:type="dcterms:W3CDTF">2023-02-16T18:41:00Z</dcterms:created>
  <dcterms:modified xsi:type="dcterms:W3CDTF">2023-02-22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FCC45713C4904FAEDF949D605CD56D</vt:lpwstr>
  </property>
  <property fmtid="{D5CDD505-2E9C-101B-9397-08002B2CF9AE}" pid="3" name="MediaServiceImageTags">
    <vt:lpwstr/>
  </property>
</Properties>
</file>